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53A968" w14:textId="40250448" w:rsidR="00F90767" w:rsidRPr="00BF3863" w:rsidRDefault="00F467BF" w:rsidP="00BF3863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</w:pPr>
      <w:r w:rsidRPr="006B2EF3">
        <w:rPr>
          <w:rFonts w:asciiTheme="majorBidi" w:hAnsiTheme="majorBidi" w:cstheme="majorBidi"/>
          <w:b/>
          <w:bCs/>
          <w:noProof/>
          <w:color w:val="C00000"/>
          <w:sz w:val="36"/>
          <w:szCs w:val="36"/>
        </w:rPr>
        <w:drawing>
          <wp:anchor distT="0" distB="0" distL="114300" distR="114300" simplePos="0" relativeHeight="251664384" behindDoc="0" locked="0" layoutInCell="1" allowOverlap="1" wp14:anchorId="738A6515" wp14:editId="4DDCB95B">
            <wp:simplePos x="0" y="0"/>
            <wp:positionH relativeFrom="column">
              <wp:posOffset>5251892</wp:posOffset>
            </wp:positionH>
            <wp:positionV relativeFrom="paragraph">
              <wp:posOffset>14577</wp:posOffset>
            </wp:positionV>
            <wp:extent cx="742950" cy="739317"/>
            <wp:effectExtent l="0" t="0" r="0" b="3810"/>
            <wp:wrapNone/>
            <wp:docPr id="6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393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0767" w:rsidRPr="00062A54">
        <w:rPr>
          <w:rFonts w:asciiTheme="majorBidi" w:hAnsiTheme="majorBidi" w:cs="Times New Roman" w:hint="eastAsia"/>
          <w:b/>
          <w:bCs/>
          <w:color w:val="0070C0"/>
          <w:sz w:val="40"/>
          <w:szCs w:val="40"/>
          <w:rtl/>
          <w:lang w:bidi="ar-IQ"/>
        </w:rPr>
        <w:t>الجامعة</w:t>
      </w:r>
      <w:r w:rsidR="00F90767" w:rsidRPr="00062A54">
        <w:rPr>
          <w:rFonts w:asciiTheme="majorBidi" w:hAnsiTheme="majorBidi" w:cs="Times New Roman"/>
          <w:b/>
          <w:bCs/>
          <w:color w:val="0070C0"/>
          <w:sz w:val="40"/>
          <w:szCs w:val="40"/>
          <w:rtl/>
          <w:lang w:bidi="ar-IQ"/>
        </w:rPr>
        <w:t xml:space="preserve"> </w:t>
      </w:r>
      <w:r w:rsidR="00F90767" w:rsidRPr="00062A54">
        <w:rPr>
          <w:rFonts w:asciiTheme="majorBidi" w:hAnsiTheme="majorBidi" w:cs="Times New Roman" w:hint="eastAsia"/>
          <w:b/>
          <w:bCs/>
          <w:color w:val="0070C0"/>
          <w:sz w:val="40"/>
          <w:szCs w:val="40"/>
          <w:rtl/>
          <w:lang w:bidi="ar-IQ"/>
        </w:rPr>
        <w:t>العراقية</w:t>
      </w:r>
      <w:r w:rsidR="00F90767" w:rsidRPr="00062A54">
        <w:rPr>
          <w:rFonts w:asciiTheme="majorBidi" w:hAnsiTheme="majorBidi" w:cs="Times New Roman"/>
          <w:b/>
          <w:bCs/>
          <w:color w:val="0070C0"/>
          <w:sz w:val="40"/>
          <w:szCs w:val="40"/>
          <w:rtl/>
          <w:lang w:bidi="ar-IQ"/>
        </w:rPr>
        <w:t xml:space="preserve">  </w:t>
      </w:r>
      <w:r w:rsidR="00F90767" w:rsidRPr="004315BE"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  <w:t xml:space="preserve">–  كلية </w:t>
      </w:r>
      <w:r w:rsidR="00F90767">
        <w:rPr>
          <w:rFonts w:asciiTheme="majorBidi" w:hAnsiTheme="majorBidi" w:cstheme="majorBidi" w:hint="cs"/>
          <w:b/>
          <w:bCs/>
          <w:color w:val="0070C0"/>
          <w:sz w:val="40"/>
          <w:szCs w:val="40"/>
          <w:rtl/>
          <w:lang w:bidi="ar-IQ"/>
        </w:rPr>
        <w:t>ا</w:t>
      </w:r>
      <w:r w:rsidR="00C71E09">
        <w:rPr>
          <w:rFonts w:asciiTheme="majorBidi" w:hAnsiTheme="majorBidi" w:cstheme="majorBidi" w:hint="cs"/>
          <w:b/>
          <w:bCs/>
          <w:color w:val="0070C0"/>
          <w:sz w:val="40"/>
          <w:szCs w:val="40"/>
          <w:rtl/>
          <w:lang w:bidi="ar-IQ"/>
        </w:rPr>
        <w:t>لحكمة الجامعة</w:t>
      </w:r>
    </w:p>
    <w:p w14:paraId="44879687" w14:textId="77777777" w:rsidR="001A304C" w:rsidRPr="003E73B7" w:rsidRDefault="001A304C" w:rsidP="00BF3863">
      <w:pPr>
        <w:bidi/>
        <w:spacing w:after="0" w:line="240" w:lineRule="auto"/>
        <w:ind w:left="-425" w:right="-567"/>
        <w:jc w:val="center"/>
        <w:rPr>
          <w:b/>
          <w:bCs/>
          <w:sz w:val="40"/>
          <w:szCs w:val="40"/>
          <w:rtl/>
          <w:lang w:bidi="ar-IQ"/>
        </w:rPr>
      </w:pPr>
      <w:r w:rsidRPr="004315BE">
        <w:rPr>
          <w:rFonts w:asciiTheme="majorBidi" w:hAnsiTheme="majorBidi" w:cstheme="majorBidi"/>
          <w:b/>
          <w:bCs/>
          <w:color w:val="0070C0"/>
          <w:sz w:val="40"/>
          <w:szCs w:val="40"/>
          <w:rtl/>
          <w:lang w:bidi="ar-IQ"/>
        </w:rPr>
        <w:t>استمارة السيرة الذاتية المختصرة لطالب الترقية</w:t>
      </w:r>
    </w:p>
    <w:p w14:paraId="0454980F" w14:textId="77777777" w:rsidR="00D32C9D" w:rsidRDefault="00D32C9D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</w:p>
    <w:p w14:paraId="3188D7D6" w14:textId="237F990B" w:rsidR="006E1819" w:rsidRPr="00725A7B" w:rsidRDefault="001A304C" w:rsidP="00EE7177">
      <w:pPr>
        <w:bidi/>
        <w:spacing w:after="0" w:line="360" w:lineRule="auto"/>
        <w:ind w:left="-425" w:right="-567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>أولا : المعلومات العامة</w:t>
      </w:r>
    </w:p>
    <w:tbl>
      <w:tblPr>
        <w:bidiVisual/>
        <w:tblW w:w="105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0"/>
        <w:gridCol w:w="2790"/>
        <w:gridCol w:w="1759"/>
        <w:gridCol w:w="3821"/>
      </w:tblGrid>
      <w:tr w:rsidR="001A304C" w:rsidRPr="00725A7B" w14:paraId="2E17C5BE" w14:textId="77777777" w:rsidTr="00E71A34">
        <w:trPr>
          <w:trHeight w:val="396"/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69CCEEAD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اســــــــــــم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5ED5D0D" w14:textId="74857C73" w:rsidR="001A304C" w:rsidRPr="00D73F33" w:rsidRDefault="001A304C" w:rsidP="00D73F33">
            <w:pPr>
              <w:bidi/>
              <w:spacing w:after="0" w:line="240" w:lineRule="auto"/>
              <w:ind w:left="30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5465ED92" w14:textId="77777777" w:rsidTr="00E71A34">
        <w:trPr>
          <w:trHeight w:val="423"/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6109D3FA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حل و تاريخ الولادة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1160260" w14:textId="40043C4B" w:rsidR="001A304C" w:rsidRPr="00D73F33" w:rsidRDefault="001A304C" w:rsidP="00D73F33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D73F33" w:rsidRPr="00725A7B" w14:paraId="77FBF0EC" w14:textId="77777777" w:rsidTr="00D73F33">
        <w:trPr>
          <w:trHeight w:val="348"/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6557EBEE" w14:textId="77777777" w:rsidR="00D73F33" w:rsidRPr="00725A7B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27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902E6E5" w14:textId="7D89CE1A" w:rsidR="00D73F33" w:rsidRPr="00D73F33" w:rsidRDefault="00D73F33" w:rsidP="00D73F33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F60CC6F" w14:textId="77777777" w:rsidR="00D73F33" w:rsidRPr="00D73F33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73F33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تاريخ الحصول </w:t>
            </w:r>
          </w:p>
          <w:p w14:paraId="3F8FB83C" w14:textId="77777777" w:rsidR="00D73F33" w:rsidRPr="00D73F33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73F33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ليها</w:t>
            </w:r>
          </w:p>
        </w:tc>
        <w:tc>
          <w:tcPr>
            <w:tcW w:w="38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79B9DA8" w14:textId="2AB4B8E0" w:rsidR="00D73F33" w:rsidRPr="00D73F33" w:rsidRDefault="00D73F33" w:rsidP="00D73F33">
            <w:pPr>
              <w:bidi/>
              <w:spacing w:after="0" w:line="240" w:lineRule="auto"/>
              <w:ind w:left="75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D73F33" w:rsidRPr="00725A7B" w14:paraId="19579C9B" w14:textId="77777777" w:rsidTr="00E71A34">
        <w:trPr>
          <w:trHeight w:val="369"/>
          <w:jc w:val="center"/>
        </w:trPr>
        <w:tc>
          <w:tcPr>
            <w:tcW w:w="218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17568519" w14:textId="77777777" w:rsidR="00D73F33" w:rsidRPr="00725A7B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تـخـصــص العام</w:t>
            </w:r>
          </w:p>
        </w:tc>
        <w:tc>
          <w:tcPr>
            <w:tcW w:w="279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D3CD131" w14:textId="403D80F6" w:rsidR="00D73F33" w:rsidRPr="00D73F33" w:rsidRDefault="00D73F33" w:rsidP="00D73F33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1323F15" w14:textId="77777777" w:rsidR="00D73F33" w:rsidRPr="00D73F33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73F33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لتخصص الدقيق </w:t>
            </w:r>
          </w:p>
        </w:tc>
        <w:tc>
          <w:tcPr>
            <w:tcW w:w="3821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C42CA4C" w14:textId="42939BF6" w:rsidR="00D73F33" w:rsidRPr="00D73F33" w:rsidRDefault="00D73F33" w:rsidP="00BF3863">
            <w:pPr>
              <w:bidi/>
              <w:spacing w:after="0" w:line="240" w:lineRule="auto"/>
              <w:ind w:left="75" w:right="-567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D73F33" w:rsidRPr="00725A7B" w14:paraId="0C99849C" w14:textId="77777777" w:rsidTr="00E71A34">
        <w:trPr>
          <w:trHeight w:val="441"/>
          <w:jc w:val="center"/>
        </w:trPr>
        <w:tc>
          <w:tcPr>
            <w:tcW w:w="218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511F955D" w14:textId="77777777" w:rsidR="00D73F33" w:rsidRPr="00725A7B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79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3B1ED52" w14:textId="77777777" w:rsidR="00D73F33" w:rsidRPr="00D73F33" w:rsidRDefault="00D73F33" w:rsidP="00D73F33">
            <w:pPr>
              <w:bidi/>
              <w:spacing w:after="0" w:line="240" w:lineRule="auto"/>
              <w:ind w:left="-425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BEA4925" w14:textId="77777777" w:rsidR="00D73F33" w:rsidRPr="00D73F33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D73F33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سار البحثي</w:t>
            </w:r>
          </w:p>
        </w:tc>
        <w:tc>
          <w:tcPr>
            <w:tcW w:w="3821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08F1807" w14:textId="33D2FCEB" w:rsidR="00D73F33" w:rsidRPr="00D73F33" w:rsidRDefault="00D73F33" w:rsidP="00BF3863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D73F33" w:rsidRPr="00725A7B" w14:paraId="4EDD5A06" w14:textId="77777777" w:rsidTr="00D73F33">
        <w:trPr>
          <w:trHeight w:val="432"/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788113C2" w14:textId="77777777" w:rsidR="00D73F33" w:rsidRPr="00725A7B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وظيفـــــة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AE002F0" w14:textId="1289430C" w:rsidR="00D73F33" w:rsidRPr="00D73F33" w:rsidRDefault="00D73F33" w:rsidP="00D73F33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D73F33" w:rsidRPr="00725A7B" w14:paraId="72EE8620" w14:textId="77777777" w:rsidTr="00E71A34">
        <w:trPr>
          <w:trHeight w:val="432"/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1CD371CC" w14:textId="77777777" w:rsidR="00D73F33" w:rsidRPr="00725A7B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نوان محل العمل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6C15BE0" w14:textId="36DDE97E" w:rsidR="00D73F33" w:rsidRPr="00D73F33" w:rsidRDefault="00D73F33" w:rsidP="00D73F33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D73F33" w:rsidRPr="00725A7B" w14:paraId="1C9B1A92" w14:textId="77777777" w:rsidTr="00D73F33">
        <w:trPr>
          <w:trHeight w:val="432"/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439C6D3D" w14:textId="77777777" w:rsidR="00D73F33" w:rsidRPr="00725A7B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لغات التي يجيدها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317A17D" w14:textId="7A536135" w:rsidR="00D73F33" w:rsidRPr="00D73F33" w:rsidRDefault="00D73F33" w:rsidP="00D73F33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D73F33" w:rsidRPr="00725A7B" w14:paraId="270356FC" w14:textId="77777777" w:rsidTr="00BF3863">
        <w:trPr>
          <w:jc w:val="center"/>
        </w:trPr>
        <w:tc>
          <w:tcPr>
            <w:tcW w:w="21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05570492" w14:textId="77777777" w:rsidR="00D73F33" w:rsidRPr="00725A7B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لهاتف النقال / </w:t>
            </w:r>
          </w:p>
          <w:p w14:paraId="76570AFC" w14:textId="77777777" w:rsidR="00D73F33" w:rsidRPr="00725A7B" w:rsidRDefault="00D73F33" w:rsidP="00D73F3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بريد الالكتروني</w:t>
            </w:r>
          </w:p>
        </w:tc>
        <w:tc>
          <w:tcPr>
            <w:tcW w:w="837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44D5D5C" w14:textId="07F5A06C" w:rsidR="00D73F33" w:rsidRPr="00D73F33" w:rsidRDefault="00D73F33" w:rsidP="00D73F33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p w14:paraId="462CBCBD" w14:textId="77777777" w:rsidR="006E1819" w:rsidRDefault="006E1819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</w:p>
    <w:p w14:paraId="3D518B88" w14:textId="77777777" w:rsidR="001A304C" w:rsidRPr="00725A7B" w:rsidRDefault="001A304C" w:rsidP="00EE7177">
      <w:pPr>
        <w:bidi/>
        <w:spacing w:after="0" w:line="360" w:lineRule="auto"/>
        <w:ind w:left="-425" w:right="-567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ثانيا : المؤهلات العلمية  </w:t>
      </w:r>
    </w:p>
    <w:tbl>
      <w:tblPr>
        <w:bidiVisual/>
        <w:tblW w:w="105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7"/>
        <w:gridCol w:w="2385"/>
        <w:gridCol w:w="2430"/>
        <w:gridCol w:w="2250"/>
        <w:gridCol w:w="1863"/>
      </w:tblGrid>
      <w:tr w:rsidR="001A304C" w:rsidRPr="00725A7B" w14:paraId="21062F81" w14:textId="77777777" w:rsidTr="006B2EF3">
        <w:trPr>
          <w:trHeight w:val="402"/>
          <w:jc w:val="center"/>
        </w:trPr>
        <w:tc>
          <w:tcPr>
            <w:tcW w:w="160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7C62B752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شهادة</w:t>
            </w:r>
          </w:p>
        </w:tc>
        <w:tc>
          <w:tcPr>
            <w:tcW w:w="7065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21FB999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لجهة المانحة للشهادة </w:t>
            </w:r>
          </w:p>
        </w:tc>
        <w:tc>
          <w:tcPr>
            <w:tcW w:w="1863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62029AD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تاريخ الحصول </w:t>
            </w:r>
          </w:p>
          <w:p w14:paraId="5AEBBEDE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لى الشهادة</w:t>
            </w:r>
          </w:p>
        </w:tc>
      </w:tr>
      <w:tr w:rsidR="001A304C" w:rsidRPr="00725A7B" w14:paraId="20ED7F29" w14:textId="77777777" w:rsidTr="006B2EF3">
        <w:trPr>
          <w:trHeight w:val="479"/>
          <w:jc w:val="center"/>
        </w:trPr>
        <w:tc>
          <w:tcPr>
            <w:tcW w:w="160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05592E13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94949F2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جامعة</w:t>
            </w: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BA6A7DA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كلية</w:t>
            </w:r>
          </w:p>
        </w:tc>
        <w:tc>
          <w:tcPr>
            <w:tcW w:w="22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3820EFD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قسم</w:t>
            </w:r>
          </w:p>
        </w:tc>
        <w:tc>
          <w:tcPr>
            <w:tcW w:w="1863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F85F3FA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F6AC2" w:rsidRPr="00725A7B" w14:paraId="2D8BB53E" w14:textId="77777777" w:rsidTr="008F6AC2">
        <w:trPr>
          <w:trHeight w:val="414"/>
          <w:jc w:val="center"/>
        </w:trPr>
        <w:tc>
          <w:tcPr>
            <w:tcW w:w="16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52340A5B" w14:textId="77777777" w:rsidR="008F6AC2" w:rsidRPr="00725A7B" w:rsidRDefault="008F6AC2" w:rsidP="008F6AC2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بكالوريوس</w:t>
            </w:r>
          </w:p>
        </w:tc>
        <w:tc>
          <w:tcPr>
            <w:tcW w:w="2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17E2352" w14:textId="7518081A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F1DC799" w14:textId="45744CE6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47F0502" w14:textId="2865E556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6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7F0020E" w14:textId="008FD187" w:rsidR="008F6AC2" w:rsidRPr="008F6AC2" w:rsidRDefault="008F6AC2" w:rsidP="00BF386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8F6AC2" w:rsidRPr="00725A7B" w14:paraId="2C17CC89" w14:textId="77777777" w:rsidTr="008F6AC2">
        <w:trPr>
          <w:jc w:val="center"/>
        </w:trPr>
        <w:tc>
          <w:tcPr>
            <w:tcW w:w="16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63B4E36A" w14:textId="77777777" w:rsidR="008F6AC2" w:rsidRPr="00725A7B" w:rsidRDefault="008F6AC2" w:rsidP="008F6AC2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اجستير</w:t>
            </w:r>
          </w:p>
        </w:tc>
        <w:tc>
          <w:tcPr>
            <w:tcW w:w="2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D8535D2" w14:textId="35FBC87B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A6E8ABC" w14:textId="100FB3E0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DCD3925" w14:textId="681BDE0C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6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5161B08" w14:textId="74B6939E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8F6AC2" w:rsidRPr="00725A7B" w14:paraId="21794E8C" w14:textId="77777777" w:rsidTr="008F6AC2">
        <w:trPr>
          <w:trHeight w:val="387"/>
          <w:jc w:val="center"/>
        </w:trPr>
        <w:tc>
          <w:tcPr>
            <w:tcW w:w="16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280E7A50" w14:textId="77777777" w:rsidR="008F6AC2" w:rsidRPr="00725A7B" w:rsidRDefault="008F6AC2" w:rsidP="008F6AC2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دكتوراه</w:t>
            </w:r>
          </w:p>
        </w:tc>
        <w:tc>
          <w:tcPr>
            <w:tcW w:w="2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E772109" w14:textId="1746D40D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3B252B" w14:textId="57A3912A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0DC6BA" w14:textId="1022547B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6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68D9AD3" w14:textId="1FFE2AA4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8F6AC2" w:rsidRPr="00725A7B" w14:paraId="6BB53ED3" w14:textId="77777777" w:rsidTr="00E71A34">
        <w:trPr>
          <w:trHeight w:val="315"/>
          <w:jc w:val="center"/>
        </w:trPr>
        <w:tc>
          <w:tcPr>
            <w:tcW w:w="16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45C705AF" w14:textId="77777777" w:rsidR="008F6AC2" w:rsidRPr="00725A7B" w:rsidRDefault="008F6AC2" w:rsidP="008F6AC2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آخرى</w:t>
            </w:r>
          </w:p>
        </w:tc>
        <w:tc>
          <w:tcPr>
            <w:tcW w:w="2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F31E695" w14:textId="1341C780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867E46E" w14:textId="5D8F25A2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4B32502" w14:textId="3904E5E1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6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79F776B" w14:textId="0BF3B89E" w:rsidR="008F6AC2" w:rsidRPr="008F6AC2" w:rsidRDefault="008F6AC2" w:rsidP="008F6AC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233827A1" w14:textId="1C141113" w:rsidR="001A304C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rtl/>
        </w:rPr>
      </w:pPr>
    </w:p>
    <w:p w14:paraId="48DFCB5C" w14:textId="77777777" w:rsidR="001A1E0C" w:rsidRPr="00725A7B" w:rsidRDefault="001A1E0C" w:rsidP="001A1E0C">
      <w:pPr>
        <w:bidi/>
        <w:spacing w:after="0" w:line="240" w:lineRule="auto"/>
        <w:ind w:left="-425" w:right="-567"/>
        <w:rPr>
          <w:rFonts w:asciiTheme="majorBidi" w:hAnsiTheme="majorBidi" w:cstheme="majorBidi"/>
          <w:vanish/>
        </w:rPr>
      </w:pPr>
    </w:p>
    <w:p w14:paraId="3C551272" w14:textId="77777777" w:rsidR="001A304C" w:rsidRPr="00725A7B" w:rsidRDefault="001A304C" w:rsidP="00EE7177">
      <w:pPr>
        <w:bidi/>
        <w:spacing w:after="0" w:line="360" w:lineRule="auto"/>
        <w:ind w:left="-425" w:right="-567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>ثالثا : التدرج الوظيفي</w:t>
      </w:r>
    </w:p>
    <w:tbl>
      <w:tblPr>
        <w:bidiVisual/>
        <w:tblW w:w="104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6"/>
        <w:gridCol w:w="3498"/>
        <w:gridCol w:w="3357"/>
        <w:gridCol w:w="2868"/>
      </w:tblGrid>
      <w:tr w:rsidR="001A304C" w:rsidRPr="00725A7B" w14:paraId="2E0762F6" w14:textId="77777777" w:rsidTr="008F6AC2">
        <w:trPr>
          <w:trHeight w:val="431"/>
          <w:jc w:val="center"/>
        </w:trPr>
        <w:tc>
          <w:tcPr>
            <w:tcW w:w="7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26B179C8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 </w:t>
            </w: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34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199A362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وظيفة</w:t>
            </w:r>
          </w:p>
        </w:tc>
        <w:tc>
          <w:tcPr>
            <w:tcW w:w="3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E1DA324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جهة</w:t>
            </w:r>
          </w:p>
        </w:tc>
        <w:tc>
          <w:tcPr>
            <w:tcW w:w="28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208934A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فترة / من - الى</w:t>
            </w:r>
          </w:p>
        </w:tc>
      </w:tr>
      <w:tr w:rsidR="008F6AC2" w:rsidRPr="00725A7B" w14:paraId="5183A521" w14:textId="77777777" w:rsidTr="008F6AC2">
        <w:trPr>
          <w:trHeight w:val="312"/>
          <w:jc w:val="center"/>
        </w:trPr>
        <w:tc>
          <w:tcPr>
            <w:tcW w:w="7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6C6C527A" w14:textId="77777777" w:rsidR="008F6AC2" w:rsidRPr="00725A7B" w:rsidRDefault="008F6AC2" w:rsidP="008F6AC2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4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2A50DBB" w14:textId="19B6FA0F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10C78B4" w14:textId="595949E6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67F6CF4" w14:textId="0EF40A75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8F6AC2" w:rsidRPr="00725A7B" w14:paraId="4DE8B48F" w14:textId="77777777" w:rsidTr="008F6AC2">
        <w:trPr>
          <w:jc w:val="center"/>
        </w:trPr>
        <w:tc>
          <w:tcPr>
            <w:tcW w:w="7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4262D0AF" w14:textId="77777777" w:rsidR="008F6AC2" w:rsidRPr="00725A7B" w:rsidRDefault="008F6AC2" w:rsidP="008F6AC2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4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3ECA06A" w14:textId="1BA3D782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7D2F05B" w14:textId="50048B1A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25B9179" w14:textId="09FB763F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8F6AC2" w:rsidRPr="00725A7B" w14:paraId="23A1E5F5" w14:textId="77777777" w:rsidTr="008F6AC2">
        <w:trPr>
          <w:jc w:val="center"/>
        </w:trPr>
        <w:tc>
          <w:tcPr>
            <w:tcW w:w="7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7363B779" w14:textId="77777777" w:rsidR="008F6AC2" w:rsidRPr="00725A7B" w:rsidRDefault="008F6AC2" w:rsidP="008F6AC2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4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382A1E1" w14:textId="778F69B2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891791" w14:textId="4D36F291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75A05EC" w14:textId="5174D425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8F6AC2" w:rsidRPr="00725A7B" w14:paraId="57071A51" w14:textId="77777777" w:rsidTr="008F6AC2">
        <w:trPr>
          <w:jc w:val="center"/>
        </w:trPr>
        <w:tc>
          <w:tcPr>
            <w:tcW w:w="7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14FFBCD3" w14:textId="77777777" w:rsidR="008F6AC2" w:rsidRPr="00725A7B" w:rsidRDefault="008F6AC2" w:rsidP="008F6AC2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4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1FBB5CE" w14:textId="53D6B8D7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07A80CC" w14:textId="6F7DEE96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6ABC73D" w14:textId="4341ED7D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8F6AC2" w:rsidRPr="00725A7B" w14:paraId="35D9B74B" w14:textId="77777777" w:rsidTr="008F6AC2">
        <w:trPr>
          <w:jc w:val="center"/>
        </w:trPr>
        <w:tc>
          <w:tcPr>
            <w:tcW w:w="7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6D9F1"/>
            <w:vAlign w:val="center"/>
          </w:tcPr>
          <w:p w14:paraId="4689873E" w14:textId="77777777" w:rsidR="008F6AC2" w:rsidRPr="00725A7B" w:rsidRDefault="008F6AC2" w:rsidP="008F6AC2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34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5162BFE" w14:textId="0D127B20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EA27A46" w14:textId="26A7C3E2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A39C8D1" w14:textId="75A2C550" w:rsidR="008F6AC2" w:rsidRPr="00725A7B" w:rsidRDefault="008F6AC2" w:rsidP="001A1E0C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5708FA81" w14:textId="77777777" w:rsidR="001A1E0C" w:rsidRDefault="001A1E0C" w:rsidP="00A37030">
      <w:pPr>
        <w:bidi/>
        <w:spacing w:after="0" w:line="240" w:lineRule="auto"/>
        <w:ind w:left="-425" w:right="-567"/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IQ"/>
        </w:rPr>
      </w:pPr>
    </w:p>
    <w:p w14:paraId="1120802E" w14:textId="77777777" w:rsidR="00BF3863" w:rsidRDefault="00BF3863" w:rsidP="00BF3863">
      <w:pPr>
        <w:bidi/>
        <w:spacing w:after="0" w:line="240" w:lineRule="auto"/>
        <w:ind w:left="-425" w:right="-567"/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IQ"/>
        </w:rPr>
      </w:pPr>
    </w:p>
    <w:p w14:paraId="26E228E6" w14:textId="77777777" w:rsidR="00BF3863" w:rsidRDefault="00BF3863" w:rsidP="00BF3863">
      <w:pPr>
        <w:bidi/>
        <w:spacing w:after="0" w:line="240" w:lineRule="auto"/>
        <w:ind w:left="-425" w:right="-567"/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IQ"/>
        </w:rPr>
      </w:pPr>
    </w:p>
    <w:p w14:paraId="4D47BE45" w14:textId="77777777" w:rsidR="00BF3863" w:rsidRDefault="00BF3863" w:rsidP="00BF3863">
      <w:pPr>
        <w:bidi/>
        <w:spacing w:after="0" w:line="240" w:lineRule="auto"/>
        <w:ind w:left="-425" w:right="-567"/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IQ"/>
        </w:rPr>
      </w:pPr>
    </w:p>
    <w:p w14:paraId="545B382E" w14:textId="77777777" w:rsidR="00BF3863" w:rsidRDefault="00BF3863" w:rsidP="00BF3863">
      <w:pPr>
        <w:bidi/>
        <w:spacing w:after="0" w:line="240" w:lineRule="auto"/>
        <w:ind w:left="-425" w:right="-567"/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IQ"/>
        </w:rPr>
      </w:pPr>
    </w:p>
    <w:p w14:paraId="6F7B0BE5" w14:textId="1344F21D" w:rsidR="001A304C" w:rsidRPr="00725A7B" w:rsidRDefault="001A304C" w:rsidP="00EE7177">
      <w:pPr>
        <w:bidi/>
        <w:spacing w:after="0" w:line="360" w:lineRule="auto"/>
        <w:ind w:left="-425" w:right="-567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lastRenderedPageBreak/>
        <w:t xml:space="preserve">رابعا : الجامعات التي درّس </w:t>
      </w:r>
      <w:r>
        <w:rPr>
          <w:rFonts w:asciiTheme="majorBidi" w:hAnsiTheme="majorBidi" w:cstheme="majorBidi" w:hint="cs"/>
          <w:b/>
          <w:bCs/>
          <w:sz w:val="32"/>
          <w:szCs w:val="32"/>
          <w:u w:val="single"/>
          <w:rtl/>
        </w:rPr>
        <w:t>في</w:t>
      </w: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ها </w:t>
      </w:r>
    </w:p>
    <w:tbl>
      <w:tblPr>
        <w:bidiVisual/>
        <w:tblW w:w="10440" w:type="dxa"/>
        <w:tblInd w:w="-4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9"/>
        <w:gridCol w:w="3514"/>
        <w:gridCol w:w="3383"/>
        <w:gridCol w:w="2894"/>
      </w:tblGrid>
      <w:tr w:rsidR="001A304C" w:rsidRPr="00725A7B" w14:paraId="6E7F3C1D" w14:textId="77777777" w:rsidTr="001A1E0C">
        <w:trPr>
          <w:trHeight w:hRule="exact" w:val="576"/>
        </w:trPr>
        <w:tc>
          <w:tcPr>
            <w:tcW w:w="6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E843112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3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05B7A80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جهة  (الكلية – القسم)</w:t>
            </w:r>
          </w:p>
        </w:tc>
        <w:tc>
          <w:tcPr>
            <w:tcW w:w="338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07736C0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جامعة</w:t>
            </w:r>
          </w:p>
        </w:tc>
        <w:tc>
          <w:tcPr>
            <w:tcW w:w="28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87C2AB6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فترة /  من - الى</w:t>
            </w:r>
          </w:p>
        </w:tc>
      </w:tr>
      <w:tr w:rsidR="001A1E0C" w:rsidRPr="00725A7B" w14:paraId="3051E546" w14:textId="77777777" w:rsidTr="00E71A34">
        <w:trPr>
          <w:trHeight w:hRule="exact" w:val="456"/>
        </w:trPr>
        <w:tc>
          <w:tcPr>
            <w:tcW w:w="6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23226FD" w14:textId="77777777" w:rsidR="001A1E0C" w:rsidRPr="00725A7B" w:rsidRDefault="001A1E0C" w:rsidP="001A1E0C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3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90E7486" w14:textId="1796D004" w:rsidR="001A1E0C" w:rsidRPr="001A1E0C" w:rsidRDefault="001A1E0C" w:rsidP="001A1E0C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38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A9936DC" w14:textId="0FB6EE3E" w:rsidR="001A1E0C" w:rsidRPr="001A1E0C" w:rsidRDefault="001A1E0C" w:rsidP="001A1E0C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8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A6B44" w14:textId="26E9AC0A" w:rsidR="001A1E0C" w:rsidRPr="001A1E0C" w:rsidRDefault="001A1E0C" w:rsidP="00BF3863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1E0C" w:rsidRPr="00725A7B" w14:paraId="29685906" w14:textId="77777777" w:rsidTr="00E71A34">
        <w:trPr>
          <w:trHeight w:hRule="exact" w:val="447"/>
        </w:trPr>
        <w:tc>
          <w:tcPr>
            <w:tcW w:w="6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0D5728A" w14:textId="77777777" w:rsidR="001A1E0C" w:rsidRPr="00725A7B" w:rsidRDefault="001A1E0C" w:rsidP="001A1E0C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3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97F63F" w14:textId="1DEC9181" w:rsidR="001A1E0C" w:rsidRPr="001A1E0C" w:rsidRDefault="001A1E0C" w:rsidP="001A1E0C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38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BCE87C3" w14:textId="77DE6A41" w:rsidR="001A1E0C" w:rsidRPr="001A1E0C" w:rsidRDefault="001A1E0C" w:rsidP="001A1E0C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8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D3AF226" w14:textId="77A506B4" w:rsidR="001A1E0C" w:rsidRPr="001A1E0C" w:rsidRDefault="001A1E0C" w:rsidP="00BF3863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1E0C" w:rsidRPr="00725A7B" w14:paraId="3C043480" w14:textId="77777777" w:rsidTr="00E71A34">
        <w:trPr>
          <w:trHeight w:hRule="exact" w:val="456"/>
        </w:trPr>
        <w:tc>
          <w:tcPr>
            <w:tcW w:w="6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32BFE05" w14:textId="77777777" w:rsidR="001A1E0C" w:rsidRPr="00725A7B" w:rsidRDefault="001A1E0C" w:rsidP="001A1E0C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BCBA30" w14:textId="775F4BD1" w:rsidR="001A1E0C" w:rsidRPr="001A1E0C" w:rsidRDefault="001A1E0C" w:rsidP="00BF3863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38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83FC25F" w14:textId="2A9F467C" w:rsidR="001A1E0C" w:rsidRPr="001A1E0C" w:rsidRDefault="001A1E0C" w:rsidP="001A1E0C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8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1105E74" w14:textId="6242C82A" w:rsidR="001A1E0C" w:rsidRPr="001A1E0C" w:rsidRDefault="001A1E0C" w:rsidP="00BF3863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1E0C" w:rsidRPr="00725A7B" w14:paraId="4E805A2A" w14:textId="77777777" w:rsidTr="00E71A34">
        <w:trPr>
          <w:trHeight w:hRule="exact" w:val="447"/>
        </w:trPr>
        <w:tc>
          <w:tcPr>
            <w:tcW w:w="6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85EDA5C" w14:textId="77777777" w:rsidR="001A1E0C" w:rsidRPr="00725A7B" w:rsidRDefault="001A1E0C" w:rsidP="001A1E0C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3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9EBB651" w14:textId="4A8711C1" w:rsidR="001A1E0C" w:rsidRPr="001A1E0C" w:rsidRDefault="001A1E0C" w:rsidP="001A1E0C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38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BE126D" w14:textId="3B5FDB17" w:rsidR="001A1E0C" w:rsidRPr="001A1E0C" w:rsidRDefault="001A1E0C" w:rsidP="001A1E0C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8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0D5A0A2" w14:textId="1FEFA4BB" w:rsidR="001A1E0C" w:rsidRPr="001A1E0C" w:rsidRDefault="001A1E0C" w:rsidP="00BF3863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p w14:paraId="65B529AB" w14:textId="77777777" w:rsidR="001A1E0C" w:rsidRPr="00BF3863" w:rsidRDefault="001A1E0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u w:val="single"/>
          <w:rtl/>
        </w:rPr>
      </w:pPr>
    </w:p>
    <w:p w14:paraId="5A9CE903" w14:textId="7D8B57D3" w:rsidR="001A304C" w:rsidRDefault="001A304C" w:rsidP="001A1E0C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خامسا : احصائيات و بيانات </w:t>
      </w:r>
    </w:p>
    <w:p w14:paraId="50A3FD2B" w14:textId="77777777" w:rsidR="001A304C" w:rsidRPr="00725A7B" w:rsidRDefault="001A304C" w:rsidP="00A37030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16"/>
          <w:szCs w:val="16"/>
          <w:u w:val="single"/>
        </w:rPr>
      </w:pPr>
    </w:p>
    <w:tbl>
      <w:tblPr>
        <w:bidiVisual/>
        <w:tblW w:w="104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2"/>
        <w:gridCol w:w="2439"/>
        <w:gridCol w:w="3137"/>
        <w:gridCol w:w="1055"/>
        <w:gridCol w:w="300"/>
        <w:gridCol w:w="719"/>
        <w:gridCol w:w="724"/>
        <w:gridCol w:w="197"/>
        <w:gridCol w:w="1160"/>
      </w:tblGrid>
      <w:tr w:rsidR="001A304C" w:rsidRPr="00725A7B" w14:paraId="5381C580" w14:textId="77777777" w:rsidTr="006B2EF3">
        <w:trPr>
          <w:trHeight w:hRule="exact" w:val="576"/>
          <w:jc w:val="center"/>
        </w:trPr>
        <w:tc>
          <w:tcPr>
            <w:tcW w:w="7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E3435BC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557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3FE4256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علومات و البيانات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C43E3A9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تفصيل</w:t>
            </w:r>
          </w:p>
        </w:tc>
      </w:tr>
      <w:tr w:rsidR="001A304C" w:rsidRPr="00725A7B" w14:paraId="0C7C5998" w14:textId="77777777" w:rsidTr="006B2EF3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482AA20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3C55350" w14:textId="77777777" w:rsidR="006F6C53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مواد الدراسية التي قام بتدريسها في</w:t>
            </w:r>
          </w:p>
          <w:p w14:paraId="1419D4B2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دراسات الأولية و العليا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3E015FB8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اولية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5C1F261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عليا</w:t>
            </w:r>
          </w:p>
        </w:tc>
      </w:tr>
      <w:tr w:rsidR="001A304C" w:rsidRPr="00725A7B" w14:paraId="6757A5E5" w14:textId="77777777" w:rsidTr="00EE7177">
        <w:trPr>
          <w:trHeight w:hRule="exact" w:val="402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985D458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E2FE951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mediumKashida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F16AEDA" w14:textId="7B0F661E" w:rsidR="001A304C" w:rsidRPr="00725A7B" w:rsidRDefault="001A304C" w:rsidP="001A1E0C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43EC6A6" w14:textId="61CB6C15" w:rsidR="001A304C" w:rsidRPr="00725A7B" w:rsidRDefault="001A1E0C" w:rsidP="001A1E0C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1A304C" w:rsidRPr="00725A7B" w14:paraId="4357D302" w14:textId="77777777" w:rsidTr="006B2EF3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88428FF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71257A34" w14:textId="77777777" w:rsidR="006F6C53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عدد مرات الحصول على جائزة العلماء </w:t>
            </w:r>
          </w:p>
          <w:p w14:paraId="45CE063D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أو جائزة الأستاذ الأول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BD23AFD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جائزة العلماء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B2DB3CF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جائزة الأستاذ الأول</w:t>
            </w:r>
          </w:p>
        </w:tc>
      </w:tr>
      <w:tr w:rsidR="001A304C" w:rsidRPr="00725A7B" w14:paraId="5200E207" w14:textId="77777777" w:rsidTr="00EE7177">
        <w:trPr>
          <w:trHeight w:hRule="exact" w:val="366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B46C028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4467C80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F22F64C" w14:textId="18CD80D1" w:rsidR="001A304C" w:rsidRPr="00725A7B" w:rsidRDefault="001A304C" w:rsidP="001A1E0C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B4F7324" w14:textId="1ED38567" w:rsidR="001A304C" w:rsidRPr="00725A7B" w:rsidRDefault="001A304C" w:rsidP="001A1E0C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5078B6CE" w14:textId="77777777" w:rsidTr="006B2EF3">
        <w:trPr>
          <w:trHeight w:val="411"/>
          <w:jc w:val="center"/>
        </w:trPr>
        <w:tc>
          <w:tcPr>
            <w:tcW w:w="742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6EBF7FE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5576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25958FC3" w14:textId="77777777" w:rsidR="001A304C" w:rsidRPr="00725A7B" w:rsidRDefault="001A304C" w:rsidP="00EE717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مشاريع التخرج لطلبة السنة المنتهية التي أشرف عليها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5B8E010" w14:textId="33B19217" w:rsidR="001A304C" w:rsidRPr="00725A7B" w:rsidRDefault="001A304C" w:rsidP="001A1E0C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59858858" w14:textId="77777777" w:rsidTr="006B2EF3">
        <w:trPr>
          <w:trHeight w:val="411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DFF0237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0B04A085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رسائل و الأطاريح التي أشرف عليها</w:t>
            </w: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B8ECC0F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اجستير</w:t>
            </w: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03728B3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كتوراه</w:t>
            </w: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F213F49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بلوم</w:t>
            </w:r>
          </w:p>
        </w:tc>
      </w:tr>
      <w:tr w:rsidR="001A304C" w:rsidRPr="00725A7B" w14:paraId="68C93A21" w14:textId="77777777" w:rsidTr="00EE7177">
        <w:trPr>
          <w:trHeight w:hRule="exact" w:val="474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2CC73FA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88A401F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ACABA4E" w14:textId="3E3E55BF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E5A2265" w14:textId="786C4E9C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2E65149" w14:textId="6E10A8C9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4FF30147" w14:textId="77777777" w:rsidTr="006B2EF3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3813E10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0036C7E7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رسائل و الأطاريح التي ناقشها</w:t>
            </w: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09FA576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اجستير</w:t>
            </w: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79B70B8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كتوراه</w:t>
            </w: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1400455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بلوم</w:t>
            </w:r>
          </w:p>
        </w:tc>
      </w:tr>
      <w:tr w:rsidR="001A304C" w:rsidRPr="00725A7B" w14:paraId="10A600C2" w14:textId="77777777" w:rsidTr="006B2EF3">
        <w:trPr>
          <w:trHeight w:hRule="exact" w:val="471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884D6D0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B31B11E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C64B7A6" w14:textId="10281970" w:rsidR="001A304C" w:rsidRPr="00725A7B" w:rsidRDefault="001A304C" w:rsidP="001012B2">
            <w:pPr>
              <w:bidi/>
              <w:spacing w:after="0" w:line="240" w:lineRule="auto"/>
              <w:ind w:right="55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EE6166C" w14:textId="6D649F3F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BF71323" w14:textId="483E319E" w:rsidR="001A304C" w:rsidRPr="00725A7B" w:rsidRDefault="001A304C" w:rsidP="001012B2">
            <w:pPr>
              <w:bidi/>
              <w:spacing w:after="0" w:line="240" w:lineRule="auto"/>
              <w:ind w:right="76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76B84A4" w14:textId="77777777" w:rsidTr="006B2EF3">
        <w:trPr>
          <w:trHeight w:val="393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B2EA79E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7E12C9E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رسائل و الأطاريح التي قيـّـمها علميا</w:t>
            </w: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4798987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اجستير</w:t>
            </w: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59E01F7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كتوراه</w:t>
            </w: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9BE5FBC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بلوم</w:t>
            </w:r>
          </w:p>
        </w:tc>
      </w:tr>
      <w:tr w:rsidR="001A304C" w:rsidRPr="00725A7B" w14:paraId="2F11D366" w14:textId="77777777" w:rsidTr="006B2EF3">
        <w:trPr>
          <w:trHeight w:hRule="exact" w:val="471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2CC5D25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1E3EEA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460751F" w14:textId="4AC1B524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379DF23" w14:textId="143B8749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571F005" w14:textId="15024C73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5A010A4" w14:textId="77777777" w:rsidTr="006B2EF3">
        <w:trPr>
          <w:trHeight w:val="4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8C98F70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7909021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مؤتمرات التي شارك فيها داخل و خارج العراق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FF63706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3A9D6BF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78F114E1" w14:textId="77777777" w:rsidTr="006B2EF3">
        <w:trPr>
          <w:trHeight w:hRule="exact" w:val="498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8AB2059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804B5B9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7BC474F" w14:textId="044EF3B5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087804" w14:textId="63E8211F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4FEB207C" w14:textId="77777777" w:rsidTr="006B2EF3">
        <w:trPr>
          <w:trHeight w:val="436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3BAFD70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47999BB6" w14:textId="77777777" w:rsidR="00E06CF6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ورش و الندوات و الحلقات التي شارك</w:t>
            </w:r>
          </w:p>
          <w:p w14:paraId="6AF76FC7" w14:textId="77777777" w:rsidR="001A304C" w:rsidRPr="00725A7B" w:rsidRDefault="001A304C" w:rsidP="00E06CF6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فيها داخل و خارج العراق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31881D41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DD7191C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3E85E470" w14:textId="77777777" w:rsidTr="006B2EF3">
        <w:trPr>
          <w:trHeight w:hRule="exact" w:val="444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A4A22AC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20C9FE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F2073D" w14:textId="7CC1C223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0C9391" w14:textId="5B4B8F35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69E0A890" w14:textId="77777777" w:rsidTr="006B2EF3">
        <w:trPr>
          <w:trHeight w:val="436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1997075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667C1530" w14:textId="77777777" w:rsidR="00E06CF6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بحوث المنشورة في مجلات و مؤتمرات داخل</w:t>
            </w:r>
          </w:p>
          <w:p w14:paraId="4145C6BA" w14:textId="77777777" w:rsidR="001A304C" w:rsidRPr="00725A7B" w:rsidRDefault="001A304C" w:rsidP="00E06CF6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و خارج العراق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2CE5A3D0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0CA3F07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529BD2E2" w14:textId="77777777" w:rsidTr="006B2EF3">
        <w:trPr>
          <w:trHeight w:hRule="exact" w:val="480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AAF7EEB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A4E42C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5D24DEA" w14:textId="3041A969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003F35C" w14:textId="620CDBD0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57A57E4C" w14:textId="77777777" w:rsidTr="006B2EF3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EF6065D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7F5EE497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بحوث التي قوّمها علميا داخل و خارج العراق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67467A5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6AB90945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40003A9B" w14:textId="77777777" w:rsidTr="006B2EF3">
        <w:trPr>
          <w:trHeight w:hRule="exact" w:val="498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2EB0879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DB0BBCA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020DFD8" w14:textId="62E9963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8383970" w14:textId="22599D05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61AE587B" w14:textId="77777777" w:rsidTr="00BF3863">
        <w:trPr>
          <w:trHeight w:hRule="exact" w:val="451"/>
          <w:jc w:val="center"/>
        </w:trPr>
        <w:tc>
          <w:tcPr>
            <w:tcW w:w="7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3D519A2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1</w:t>
            </w:r>
          </w:p>
        </w:tc>
        <w:tc>
          <w:tcPr>
            <w:tcW w:w="557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1454714" w14:textId="77777777" w:rsidR="001A304C" w:rsidRPr="00725A7B" w:rsidRDefault="001A304C" w:rsidP="006F6C5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براءات الاختراع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C47AF8" w14:textId="3634AE2C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7E04A18A" w14:textId="77777777" w:rsidTr="006B2EF3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8854A8F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2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C8A5506" w14:textId="77777777" w:rsidR="001A304C" w:rsidRPr="00725A7B" w:rsidRDefault="001A304C" w:rsidP="0087024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جوائز و الشهادات التقديرية داخل و خارج العراق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1EC916F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B942962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74BA9561" w14:textId="77777777" w:rsidTr="00BF3863">
        <w:trPr>
          <w:trHeight w:hRule="exact" w:val="379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2B61E9A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FC0A9F9" w14:textId="77777777" w:rsidR="001A304C" w:rsidRPr="00725A7B" w:rsidRDefault="001A304C" w:rsidP="0087024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D459FDB" w14:textId="18CCA73A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3126BB4" w14:textId="1E0AA0EF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3832AAD3" w14:textId="77777777" w:rsidTr="006B2EF3">
        <w:trPr>
          <w:trHeight w:val="302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501A4E6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3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B1FE34C" w14:textId="77777777" w:rsidR="001A304C" w:rsidRPr="00725A7B" w:rsidRDefault="001A304C" w:rsidP="0087024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كتب المؤلفة و المترجمة و المقيـّـمة</w:t>
            </w: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315FA8FC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ؤلفة</w:t>
            </w: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3DE2A53D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ترجمة</w:t>
            </w: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3AE9D8E5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قيّمة</w:t>
            </w:r>
          </w:p>
        </w:tc>
      </w:tr>
      <w:tr w:rsidR="001A304C" w:rsidRPr="00725A7B" w14:paraId="60D18417" w14:textId="77777777" w:rsidTr="006B2EF3">
        <w:trPr>
          <w:trHeight w:hRule="exact" w:val="516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AD02E22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F867AC8" w14:textId="77777777" w:rsidR="001A304C" w:rsidRPr="00725A7B" w:rsidRDefault="001A304C" w:rsidP="0087024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5213FD9" w14:textId="7E380A99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44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9B1E9B" w14:textId="46FB8811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4F1F1AE" w14:textId="3A9FD103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7C488480" w14:textId="77777777" w:rsidTr="006B2EF3">
        <w:trPr>
          <w:trHeight w:val="385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0C54510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lastRenderedPageBreak/>
              <w:t>14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AF7676F" w14:textId="77777777" w:rsidR="001A304C" w:rsidRPr="00725A7B" w:rsidRDefault="001A304C" w:rsidP="0087024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دورات التطويرية و التدريبية التي شارك فيها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047C106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عراق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6BC4E9C1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عراق</w:t>
            </w:r>
          </w:p>
        </w:tc>
      </w:tr>
      <w:tr w:rsidR="001A304C" w:rsidRPr="00725A7B" w14:paraId="344D9832" w14:textId="77777777" w:rsidTr="006B2EF3">
        <w:trPr>
          <w:trHeight w:hRule="exact" w:val="385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5101837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57DB73E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2EBA761" w14:textId="5C62CDA4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81169F" w14:textId="20223BF4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267D3F5" w14:textId="77777777" w:rsidTr="00870240">
        <w:trPr>
          <w:trHeight w:val="123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FD4861D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5</w:t>
            </w:r>
          </w:p>
        </w:tc>
        <w:tc>
          <w:tcPr>
            <w:tcW w:w="243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729D91B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أعداد المساهمات  </w:t>
            </w:r>
          </w:p>
          <w:p w14:paraId="5B7AC117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في</w:t>
            </w:r>
          </w:p>
          <w:p w14:paraId="0F4E78DC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دمة المجتمع</w:t>
            </w:r>
          </w:p>
        </w:tc>
        <w:tc>
          <w:tcPr>
            <w:tcW w:w="31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07F39CE" w14:textId="77777777" w:rsidR="001A304C" w:rsidRPr="00725A7B" w:rsidRDefault="001A304C" w:rsidP="00870240">
            <w:pPr>
              <w:bidi/>
              <w:spacing w:after="0" w:line="240" w:lineRule="auto"/>
              <w:ind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قود استشارية بحثية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BD98248" w14:textId="5577E9CA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4CDB3108" w14:textId="77777777" w:rsidTr="00870240">
        <w:trPr>
          <w:trHeight w:hRule="exact" w:val="359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43B22A4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39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BACAFBD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ADECE69" w14:textId="77777777" w:rsidR="001A304C" w:rsidRPr="00725A7B" w:rsidRDefault="001A304C" w:rsidP="00870240">
            <w:pPr>
              <w:bidi/>
              <w:spacing w:after="0" w:line="240" w:lineRule="auto"/>
              <w:ind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ندوات و ورش عمل</w:t>
            </w:r>
          </w:p>
          <w:p w14:paraId="30A16996" w14:textId="77777777" w:rsidR="001A304C" w:rsidRPr="00725A7B" w:rsidRDefault="001A304C" w:rsidP="00870240">
            <w:pPr>
              <w:bidi/>
              <w:spacing w:after="0" w:line="240" w:lineRule="auto"/>
              <w:ind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14:paraId="3B5C785C" w14:textId="77777777" w:rsidR="001A304C" w:rsidRPr="00725A7B" w:rsidRDefault="001A304C" w:rsidP="00870240">
            <w:pPr>
              <w:bidi/>
              <w:spacing w:after="0" w:line="240" w:lineRule="auto"/>
              <w:ind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582253B" w14:textId="7450C2B8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39AB9461" w14:textId="77777777" w:rsidTr="00870240">
        <w:trPr>
          <w:trHeight w:hRule="exact" w:val="332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FF4EFA1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39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299A04C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AA74EEA" w14:textId="77777777" w:rsidR="001A304C" w:rsidRPr="00725A7B" w:rsidRDefault="001A304C" w:rsidP="00870240">
            <w:pPr>
              <w:bidi/>
              <w:spacing w:after="0" w:line="240" w:lineRule="auto"/>
              <w:ind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قود تنفيذ مهمة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F8B2F8A" w14:textId="594B12F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722049C1" w14:textId="77777777" w:rsidTr="00870240">
        <w:trPr>
          <w:trHeight w:hRule="exact" w:val="395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6681F83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39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38DA8FF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C99389F" w14:textId="77777777" w:rsidR="001A304C" w:rsidRPr="00725A7B" w:rsidRDefault="001A304C" w:rsidP="00870240">
            <w:pPr>
              <w:bidi/>
              <w:spacing w:after="0" w:line="240" w:lineRule="auto"/>
              <w:ind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ورات تعليم مستمر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1DFA83" w14:textId="30236CF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749DEDA0" w14:textId="77777777" w:rsidTr="00870240">
        <w:trPr>
          <w:trHeight w:hRule="exact" w:val="395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BBA6CF8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39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9F349AD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255E34B0" w14:textId="77777777" w:rsidR="001A304C" w:rsidRPr="00725A7B" w:rsidRDefault="001A304C" w:rsidP="0087024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نشاطات لاصفية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A17F850" w14:textId="5A181466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0B87A3A8" w14:textId="77777777" w:rsidTr="00870240">
        <w:trPr>
          <w:trHeight w:hRule="exact" w:val="395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9B207C9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39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DE1A32D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043DEA8A" w14:textId="77777777" w:rsidR="001A304C" w:rsidRPr="00725A7B" w:rsidRDefault="001A304C" w:rsidP="0087024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نشاطات اعلامية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65B66E8" w14:textId="68D370A2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134B896E" w14:textId="77777777" w:rsidTr="00870240">
        <w:trPr>
          <w:trHeight w:hRule="exact" w:val="458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D9E218C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3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679D691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6B29694A" w14:textId="77777777" w:rsidR="001A304C" w:rsidRPr="00725A7B" w:rsidRDefault="001A304C" w:rsidP="0087024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آخرى</w:t>
            </w:r>
          </w:p>
        </w:tc>
        <w:tc>
          <w:tcPr>
            <w:tcW w:w="4155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EB93C50" w14:textId="1294E00E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41056C70" w14:textId="77777777" w:rsidTr="006B2EF3">
        <w:trPr>
          <w:trHeight w:val="436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3E3F58F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6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B505C6B" w14:textId="77777777" w:rsidR="00A06A50" w:rsidRDefault="001A304C" w:rsidP="00A06A5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عدد لجان الامتحان الشامل و الامتحان التنافسي </w:t>
            </w:r>
          </w:p>
          <w:p w14:paraId="04F65D2D" w14:textId="77777777" w:rsidR="001A304C" w:rsidRPr="00725A7B" w:rsidRDefault="001A304C" w:rsidP="00A06A5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للقبول في الدراسات العليا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A6134D3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امتحان الشامل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E348CAB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امتحان التنافسي</w:t>
            </w:r>
          </w:p>
        </w:tc>
      </w:tr>
      <w:tr w:rsidR="001A304C" w:rsidRPr="00725A7B" w14:paraId="3C1B50FF" w14:textId="77777777" w:rsidTr="006B2EF3">
        <w:trPr>
          <w:trHeight w:hRule="exact" w:val="435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081DE952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E8CA017" w14:textId="77777777" w:rsidR="001A304C" w:rsidRPr="00725A7B" w:rsidRDefault="001A304C" w:rsidP="00A06A5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E6801F" w14:textId="74642D75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CCE2982" w14:textId="4230E06F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47B27627" w14:textId="77777777" w:rsidTr="006B2EF3">
        <w:trPr>
          <w:trHeight w:hRule="exact" w:val="435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EFF0858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7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8F023A3" w14:textId="77777777" w:rsidR="00A06A50" w:rsidRDefault="001A304C" w:rsidP="00A06A5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عدد اللجان التي شارك بعضويتها داخل </w:t>
            </w:r>
          </w:p>
          <w:p w14:paraId="4F93EDDE" w14:textId="77777777" w:rsidR="001A304C" w:rsidRPr="00725A7B" w:rsidRDefault="001A304C" w:rsidP="00A06A5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و خارج وزارة التعليم العالي</w:t>
            </w: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9194CB0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اخل التعليم العالي</w:t>
            </w: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AA0037B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خارج التعليم العالي</w:t>
            </w:r>
          </w:p>
        </w:tc>
      </w:tr>
      <w:tr w:rsidR="001A304C" w:rsidRPr="00725A7B" w14:paraId="175BB9E2" w14:textId="77777777" w:rsidTr="006B2EF3">
        <w:trPr>
          <w:trHeight w:hRule="exact" w:val="435"/>
          <w:jc w:val="center"/>
        </w:trPr>
        <w:tc>
          <w:tcPr>
            <w:tcW w:w="742" w:type="dxa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46B824C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B726611" w14:textId="77777777" w:rsidR="001A304C" w:rsidRPr="00725A7B" w:rsidRDefault="001A304C" w:rsidP="00A06A5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EC26673" w14:textId="013C1C9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081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E14689" w14:textId="681ED0C6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23205448" w14:textId="77777777" w:rsidTr="006B2EF3">
        <w:trPr>
          <w:trHeight w:hRule="exact" w:val="764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4F6CADA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8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AD0DD11" w14:textId="77777777" w:rsidR="001A304C" w:rsidRPr="00725A7B" w:rsidRDefault="001A304C" w:rsidP="00A06A5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كتب الشكر و التقدير</w:t>
            </w:r>
          </w:p>
        </w:tc>
        <w:tc>
          <w:tcPr>
            <w:tcW w:w="10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39BDC724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وزير</w:t>
            </w:r>
          </w:p>
        </w:tc>
        <w:tc>
          <w:tcPr>
            <w:tcW w:w="101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08D948F" w14:textId="77777777" w:rsidR="00167663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رئيس </w:t>
            </w:r>
          </w:p>
          <w:p w14:paraId="1288FBAF" w14:textId="77777777" w:rsidR="001A304C" w:rsidRPr="00725A7B" w:rsidRDefault="001A304C" w:rsidP="0016766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جامعة</w:t>
            </w:r>
          </w:p>
        </w:tc>
        <w:tc>
          <w:tcPr>
            <w:tcW w:w="92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2C2C11DC" w14:textId="77777777" w:rsidR="00167663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ميد</w:t>
            </w:r>
          </w:p>
          <w:p w14:paraId="31B601FC" w14:textId="77777777" w:rsidR="001A304C" w:rsidRPr="00725A7B" w:rsidRDefault="001A304C" w:rsidP="00167663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كلية</w:t>
            </w: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2E76EAF4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آخرى</w:t>
            </w:r>
          </w:p>
        </w:tc>
      </w:tr>
      <w:tr w:rsidR="001A304C" w:rsidRPr="00725A7B" w14:paraId="78CBDA55" w14:textId="77777777" w:rsidTr="006B2EF3">
        <w:trPr>
          <w:trHeight w:hRule="exact" w:val="435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A4E0621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E4DEDC4" w14:textId="77777777" w:rsidR="001A304C" w:rsidRPr="00725A7B" w:rsidRDefault="001A304C" w:rsidP="00A06A5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EA74082" w14:textId="7A218C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1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1629FEE" w14:textId="3F2B9244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F9E4C18" w14:textId="1CB61899" w:rsidR="001A304C" w:rsidRPr="00725A7B" w:rsidRDefault="001A304C" w:rsidP="00BF3863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DA1E5F" w14:textId="38ADA182" w:rsidR="001A304C" w:rsidRPr="00725A7B" w:rsidRDefault="001A304C" w:rsidP="00BF3863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1A304C" w:rsidRPr="00725A7B" w14:paraId="5BC03427" w14:textId="77777777" w:rsidTr="006B2EF3">
        <w:trPr>
          <w:trHeight w:hRule="exact" w:val="737"/>
          <w:jc w:val="center"/>
        </w:trPr>
        <w:tc>
          <w:tcPr>
            <w:tcW w:w="7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F83D515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9</w:t>
            </w:r>
          </w:p>
        </w:tc>
        <w:tc>
          <w:tcPr>
            <w:tcW w:w="5576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F92572D" w14:textId="77777777" w:rsidR="001A304C" w:rsidRPr="00725A7B" w:rsidRDefault="001A304C" w:rsidP="00A06A5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دد العقوبات</w:t>
            </w:r>
          </w:p>
        </w:tc>
        <w:tc>
          <w:tcPr>
            <w:tcW w:w="10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6C273D4D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وزير</w:t>
            </w:r>
          </w:p>
        </w:tc>
        <w:tc>
          <w:tcPr>
            <w:tcW w:w="101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386798A7" w14:textId="77777777" w:rsidR="00167663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رئيس</w:t>
            </w:r>
          </w:p>
          <w:p w14:paraId="795804DF" w14:textId="0C1B145A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جامعة</w:t>
            </w:r>
          </w:p>
        </w:tc>
        <w:tc>
          <w:tcPr>
            <w:tcW w:w="92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40BFE6C8" w14:textId="77777777" w:rsidR="00167663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ميد</w:t>
            </w:r>
          </w:p>
          <w:p w14:paraId="1D056598" w14:textId="05E86736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كلية</w:t>
            </w: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73173103" w14:textId="77777777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آخرى</w:t>
            </w:r>
          </w:p>
        </w:tc>
      </w:tr>
      <w:tr w:rsidR="001A304C" w:rsidRPr="00725A7B" w14:paraId="5B823B72" w14:textId="77777777" w:rsidTr="006B2EF3">
        <w:trPr>
          <w:trHeight w:hRule="exact" w:val="435"/>
          <w:jc w:val="center"/>
        </w:trPr>
        <w:tc>
          <w:tcPr>
            <w:tcW w:w="7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79DA3F1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576" w:type="dxa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5A74457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CF5BE1C" w14:textId="115481E1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1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A8AFF6D" w14:textId="671AFC78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175EED5" w14:textId="12B93B0C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4585358" w14:textId="7819D97B" w:rsidR="001A304C" w:rsidRPr="00725A7B" w:rsidRDefault="001A304C" w:rsidP="001012B2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p w14:paraId="57A96192" w14:textId="77777777" w:rsidR="00D32C9D" w:rsidRDefault="00D32C9D" w:rsidP="00BF3863">
      <w:pPr>
        <w:bidi/>
        <w:spacing w:after="0" w:line="240" w:lineRule="auto"/>
        <w:ind w:right="-567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</w:p>
    <w:p w14:paraId="18CB6470" w14:textId="11DD4613" w:rsidR="001A304C" w:rsidRPr="00725A7B" w:rsidRDefault="001A304C" w:rsidP="00EE7177">
      <w:pPr>
        <w:bidi/>
        <w:spacing w:after="0" w:line="360" w:lineRule="auto"/>
        <w:ind w:left="-425" w:right="-567"/>
        <w:rPr>
          <w:rFonts w:asciiTheme="majorBidi" w:hAnsiTheme="majorBidi" w:cstheme="majorBidi"/>
          <w:sz w:val="30"/>
          <w:szCs w:val="30"/>
          <w:u w:val="single"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سادسا : عضوية الهيئات أو الجمعيات أو المؤسسات المحلية والدولية  </w:t>
      </w:r>
      <w:r w:rsidRPr="00725A7B">
        <w:rPr>
          <w:rFonts w:asciiTheme="majorBidi" w:hAnsiTheme="majorBidi" w:cstheme="majorBidi"/>
          <w:sz w:val="30"/>
          <w:szCs w:val="30"/>
          <w:u w:val="single"/>
          <w:rtl/>
        </w:rPr>
        <w:t xml:space="preserve">   </w:t>
      </w:r>
    </w:p>
    <w:tbl>
      <w:tblPr>
        <w:bidiVisual/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3656"/>
        <w:gridCol w:w="3060"/>
        <w:gridCol w:w="2860"/>
      </w:tblGrid>
      <w:tr w:rsidR="001A304C" w:rsidRPr="00725A7B" w14:paraId="6DDA44A3" w14:textId="77777777" w:rsidTr="006B2EF3">
        <w:trPr>
          <w:trHeight w:val="431"/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DD8E73E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 </w:t>
            </w: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365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52C051A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سم الهيئة او الجمعية او المؤسسة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4CC662C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جهة</w:t>
            </w:r>
          </w:p>
        </w:tc>
        <w:tc>
          <w:tcPr>
            <w:tcW w:w="28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0789ADF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فترة العضوية / من - الى</w:t>
            </w:r>
          </w:p>
        </w:tc>
      </w:tr>
      <w:tr w:rsidR="00C86DD7" w:rsidRPr="00725A7B" w14:paraId="02ED8C05" w14:textId="77777777" w:rsidTr="006B2EF3">
        <w:trPr>
          <w:trHeight w:val="312"/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9880312" w14:textId="77777777" w:rsidR="00C86DD7" w:rsidRPr="00725A7B" w:rsidRDefault="00C86DD7" w:rsidP="00C86DD7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65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1EAAC12" w14:textId="720758FF" w:rsidR="00C86DD7" w:rsidRPr="00725A7B" w:rsidRDefault="00C86DD7" w:rsidP="00E71A34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D802E9" w14:textId="1EEE1AB0" w:rsidR="00C86DD7" w:rsidRPr="00725A7B" w:rsidRDefault="00C86DD7" w:rsidP="00E71A34">
            <w:pPr>
              <w:bidi/>
              <w:spacing w:after="0" w:line="240" w:lineRule="auto"/>
              <w:ind w:left="5" w:hanging="5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3F46C59" w14:textId="2F8282B8" w:rsidR="00C86DD7" w:rsidRPr="00725A7B" w:rsidRDefault="00C86DD7" w:rsidP="00C86DD7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86DD7" w:rsidRPr="00725A7B" w14:paraId="7EFDE34C" w14:textId="77777777" w:rsidTr="006B2EF3">
        <w:trPr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E214EB1" w14:textId="77777777" w:rsidR="00C86DD7" w:rsidRPr="00725A7B" w:rsidRDefault="00C86DD7" w:rsidP="00C86DD7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65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ED4C2F5" w14:textId="5220460F" w:rsidR="00C86DD7" w:rsidRPr="00725A7B" w:rsidRDefault="00C86DD7" w:rsidP="00E71A34">
            <w:pPr>
              <w:bidi/>
              <w:spacing w:after="0" w:line="240" w:lineRule="auto"/>
              <w:jc w:val="center"/>
              <w:rPr>
                <w:rFonts w:asciiTheme="majorBidi" w:hAnsiTheme="majorBidi" w:cstheme="majorBidi" w:hint="cs"/>
                <w:sz w:val="28"/>
                <w:szCs w:val="28"/>
                <w:rtl/>
              </w:rPr>
            </w:pP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347F5B7" w14:textId="5AEE6C7E" w:rsidR="00C86DD7" w:rsidRPr="00725A7B" w:rsidRDefault="00C86DD7" w:rsidP="00E71A34">
            <w:pPr>
              <w:bidi/>
              <w:spacing w:after="0" w:line="240" w:lineRule="auto"/>
              <w:ind w:left="5" w:hanging="5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AAA369C" w14:textId="3CDD89D6" w:rsidR="00C86DD7" w:rsidRPr="00725A7B" w:rsidRDefault="00C86DD7" w:rsidP="00C86DD7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86DD7" w:rsidRPr="00725A7B" w14:paraId="73CC471A" w14:textId="77777777" w:rsidTr="006B2EF3">
        <w:trPr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D05D8A3" w14:textId="77777777" w:rsidR="00C86DD7" w:rsidRPr="00725A7B" w:rsidRDefault="00C86DD7" w:rsidP="00C86DD7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65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54D323" w14:textId="3B2C8FAE" w:rsidR="00C86DD7" w:rsidRPr="00725A7B" w:rsidRDefault="00C86DD7" w:rsidP="00BF386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534AB2D" w14:textId="5573EA40" w:rsidR="00C86DD7" w:rsidRPr="00725A7B" w:rsidRDefault="00C86DD7" w:rsidP="00E71A34">
            <w:pPr>
              <w:bidi/>
              <w:spacing w:after="0" w:line="240" w:lineRule="auto"/>
              <w:ind w:left="5" w:hanging="5"/>
              <w:jc w:val="center"/>
              <w:rPr>
                <w:rFonts w:asciiTheme="majorBidi" w:hAnsiTheme="majorBidi" w:cstheme="majorBidi" w:hint="cs"/>
                <w:sz w:val="28"/>
                <w:szCs w:val="28"/>
                <w:rtl/>
              </w:rPr>
            </w:pPr>
          </w:p>
        </w:tc>
        <w:tc>
          <w:tcPr>
            <w:tcW w:w="28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0979F70" w14:textId="19FDAB0A" w:rsidR="00C86DD7" w:rsidRPr="00725A7B" w:rsidRDefault="00C86DD7" w:rsidP="00C86DD7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86DD7" w:rsidRPr="00725A7B" w14:paraId="10FF64DD" w14:textId="77777777" w:rsidTr="006B2EF3">
        <w:trPr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ED0B238" w14:textId="77777777" w:rsidR="00C86DD7" w:rsidRPr="00725A7B" w:rsidRDefault="00C86DD7" w:rsidP="00C86DD7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65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51FF43" w14:textId="561C6588" w:rsidR="00C86DD7" w:rsidRPr="00725A7B" w:rsidRDefault="00C86DD7" w:rsidP="00BF3863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FBA7CFE" w14:textId="07C51669" w:rsidR="00C86DD7" w:rsidRPr="00725A7B" w:rsidRDefault="00C86DD7" w:rsidP="00BF3863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8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059D2FA" w14:textId="33975F5F" w:rsidR="00C86DD7" w:rsidRPr="00725A7B" w:rsidRDefault="00C86DD7" w:rsidP="00C86DD7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1F4A3897" w14:textId="77777777" w:rsidR="00AE357C" w:rsidRDefault="00AE357C" w:rsidP="00A37030">
      <w:pPr>
        <w:bidi/>
        <w:spacing w:line="240" w:lineRule="auto"/>
        <w:ind w:left="-425" w:right="-567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</w:p>
    <w:p w14:paraId="7788F22E" w14:textId="77777777" w:rsidR="001A304C" w:rsidRPr="00725A7B" w:rsidRDefault="001A304C" w:rsidP="00AE357C">
      <w:pPr>
        <w:bidi/>
        <w:spacing w:line="240" w:lineRule="auto"/>
        <w:ind w:left="-425" w:right="-567"/>
        <w:rPr>
          <w:rFonts w:asciiTheme="majorBidi" w:hAnsiTheme="majorBidi" w:cstheme="majorBidi"/>
          <w:sz w:val="30"/>
          <w:szCs w:val="30"/>
          <w:u w:val="single"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سابعا : النشاطات العلمية الآخرى  </w:t>
      </w:r>
      <w:r w:rsidRPr="00725A7B">
        <w:rPr>
          <w:rFonts w:asciiTheme="majorBidi" w:hAnsiTheme="majorBidi" w:cstheme="majorBidi"/>
          <w:sz w:val="30"/>
          <w:szCs w:val="30"/>
          <w:u w:val="single"/>
          <w:rtl/>
        </w:rPr>
        <w:t xml:space="preserve">   </w:t>
      </w:r>
    </w:p>
    <w:tbl>
      <w:tblPr>
        <w:bidiVisual/>
        <w:tblW w:w="101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3581"/>
        <w:gridCol w:w="5927"/>
      </w:tblGrid>
      <w:tr w:rsidR="001A304C" w:rsidRPr="00725A7B" w14:paraId="08F152A5" w14:textId="77777777" w:rsidTr="006F3354">
        <w:trPr>
          <w:trHeight w:val="431"/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BBFBE21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 </w:t>
            </w: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358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5EDD5B9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نوان النشاط</w:t>
            </w:r>
          </w:p>
        </w:tc>
        <w:tc>
          <w:tcPr>
            <w:tcW w:w="59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02CFCF6" w14:textId="77777777" w:rsidR="001A304C" w:rsidRPr="00725A7B" w:rsidRDefault="001A304C" w:rsidP="00A3703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تفاصيل</w:t>
            </w:r>
          </w:p>
        </w:tc>
      </w:tr>
      <w:tr w:rsidR="00E71A34" w:rsidRPr="00725A7B" w14:paraId="51301E2F" w14:textId="77777777" w:rsidTr="006F3354">
        <w:trPr>
          <w:trHeight w:val="312"/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CFC3F5C" w14:textId="77777777" w:rsidR="00E71A34" w:rsidRPr="00725A7B" w:rsidRDefault="00E71A34" w:rsidP="00E71A34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58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41787D5" w14:textId="3790E512" w:rsidR="00E71A34" w:rsidRPr="00E71A34" w:rsidRDefault="00E71A34" w:rsidP="00E71A34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9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5C2E74B" w14:textId="331EC6C2" w:rsidR="00E71A34" w:rsidRPr="00E71A34" w:rsidRDefault="00E71A34" w:rsidP="00E71A34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E71A34" w:rsidRPr="00725A7B" w14:paraId="5350F870" w14:textId="77777777" w:rsidTr="006F3354">
        <w:trPr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E02C751" w14:textId="77777777" w:rsidR="00E71A34" w:rsidRPr="00725A7B" w:rsidRDefault="00E71A34" w:rsidP="00E71A34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58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BA54AE4" w14:textId="4CB0BBBB" w:rsidR="00E71A34" w:rsidRPr="00E71A34" w:rsidRDefault="00E71A34" w:rsidP="00E71A34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9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F36C5D9" w14:textId="3B9E6FC6" w:rsidR="00E71A34" w:rsidRPr="00E71A34" w:rsidRDefault="00E71A34" w:rsidP="00BF386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E71A34" w:rsidRPr="00725A7B" w14:paraId="28D89C4B" w14:textId="77777777" w:rsidTr="006F3354">
        <w:trPr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6457BC06" w14:textId="77777777" w:rsidR="00E71A34" w:rsidRPr="00725A7B" w:rsidRDefault="00E71A34" w:rsidP="00E71A34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58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D51C22" w14:textId="5E90D352" w:rsidR="00E71A34" w:rsidRPr="00E71A34" w:rsidRDefault="00E71A34" w:rsidP="00E71A34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9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EA4F1AF" w14:textId="4832C3DD" w:rsidR="00E71A34" w:rsidRPr="00E71A34" w:rsidRDefault="00E71A34" w:rsidP="00BF386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E71A34" w:rsidRPr="00725A7B" w14:paraId="676BA5F1" w14:textId="77777777" w:rsidTr="006F3354">
        <w:trPr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18F0BB4C" w14:textId="77777777" w:rsidR="00E71A34" w:rsidRPr="00725A7B" w:rsidRDefault="00E71A34" w:rsidP="00E71A34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58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64E021D" w14:textId="7507C90D" w:rsidR="00E71A34" w:rsidRPr="00E71A34" w:rsidRDefault="00E71A34" w:rsidP="00E71A34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9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B3F284" w14:textId="7F15445B" w:rsidR="00E71A34" w:rsidRPr="00E71A34" w:rsidRDefault="00E71A34" w:rsidP="00E71A34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E71A34" w:rsidRPr="00725A7B" w14:paraId="2B5B0FDC" w14:textId="77777777" w:rsidTr="006F3354">
        <w:trPr>
          <w:jc w:val="center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2085FFCE" w14:textId="537900B4" w:rsidR="00E71A34" w:rsidRPr="00725A7B" w:rsidRDefault="00E71A34" w:rsidP="00E71A34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358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FB35408" w14:textId="46B8F6E0" w:rsidR="00E71A34" w:rsidRPr="00E71A34" w:rsidRDefault="00E71A34" w:rsidP="00E71A34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9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DAB9AB6" w14:textId="6DEC4247" w:rsidR="00E71A34" w:rsidRPr="00E71A34" w:rsidRDefault="00E71A34" w:rsidP="00E71A34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1CCE6F01" w14:textId="77777777" w:rsidR="00E71A34" w:rsidRDefault="00E71A34" w:rsidP="00A37030">
      <w:pPr>
        <w:bidi/>
        <w:spacing w:after="0" w:line="240" w:lineRule="auto"/>
        <w:ind w:left="-425" w:right="-567"/>
        <w:rPr>
          <w:rFonts w:asciiTheme="majorBidi" w:hAnsiTheme="majorBidi" w:cstheme="majorBidi" w:hint="cs"/>
          <w:b/>
          <w:bCs/>
          <w:sz w:val="32"/>
          <w:szCs w:val="32"/>
          <w:u w:val="single"/>
          <w:rtl/>
        </w:rPr>
      </w:pPr>
    </w:p>
    <w:p w14:paraId="4F138DB7" w14:textId="77777777" w:rsidR="00BF3863" w:rsidRDefault="00BF3863" w:rsidP="00BF3863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</w:p>
    <w:p w14:paraId="66BCA8AE" w14:textId="77777777" w:rsidR="00E71A34" w:rsidRPr="00E71A34" w:rsidRDefault="00E71A34" w:rsidP="00E71A34">
      <w:pPr>
        <w:bidi/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E71A34"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  <w:lastRenderedPageBreak/>
        <w:t>ندوات و ورش عمل و دورات تعليم مستمر و النشاطات الصفية و اللاصفية</w:t>
      </w:r>
    </w:p>
    <w:tbl>
      <w:tblPr>
        <w:tblStyle w:val="TableGrid"/>
        <w:tblW w:w="1017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2880"/>
        <w:gridCol w:w="3916"/>
        <w:gridCol w:w="1844"/>
        <w:gridCol w:w="1080"/>
        <w:gridCol w:w="450"/>
      </w:tblGrid>
      <w:tr w:rsidR="006D6A4F" w:rsidRPr="00AC21E5" w14:paraId="3375C13F" w14:textId="77777777" w:rsidTr="00E806D8">
        <w:trPr>
          <w:trHeight w:val="434"/>
        </w:trPr>
        <w:tc>
          <w:tcPr>
            <w:tcW w:w="2880" w:type="dxa"/>
            <w:shd w:val="clear" w:color="auto" w:fill="DBE5F1" w:themeFill="accent1" w:themeFillTint="33"/>
            <w:vAlign w:val="center"/>
          </w:tcPr>
          <w:p w14:paraId="6EA01B7C" w14:textId="77777777" w:rsidR="00E71A34" w:rsidRPr="006D6A4F" w:rsidRDefault="00E71A34" w:rsidP="00BF3863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6D6A4F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الجهة</w:t>
            </w:r>
          </w:p>
        </w:tc>
        <w:tc>
          <w:tcPr>
            <w:tcW w:w="3916" w:type="dxa"/>
            <w:shd w:val="clear" w:color="auto" w:fill="DBE5F1" w:themeFill="accent1" w:themeFillTint="33"/>
            <w:vAlign w:val="center"/>
          </w:tcPr>
          <w:p w14:paraId="0F4B630E" w14:textId="77777777" w:rsidR="00E71A34" w:rsidRPr="006D6A4F" w:rsidRDefault="00E71A34" w:rsidP="00BF3863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6D6A4F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النشاط</w:t>
            </w:r>
          </w:p>
        </w:tc>
        <w:tc>
          <w:tcPr>
            <w:tcW w:w="1844" w:type="dxa"/>
            <w:shd w:val="clear" w:color="auto" w:fill="DBE5F1" w:themeFill="accent1" w:themeFillTint="33"/>
            <w:vAlign w:val="center"/>
          </w:tcPr>
          <w:p w14:paraId="5A23BF11" w14:textId="77777777" w:rsidR="00E71A34" w:rsidRPr="006D6A4F" w:rsidRDefault="00E71A34" w:rsidP="00BF3863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6D6A4F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تاريخ الاقامة</w:t>
            </w:r>
          </w:p>
        </w:tc>
        <w:tc>
          <w:tcPr>
            <w:tcW w:w="1080" w:type="dxa"/>
            <w:shd w:val="clear" w:color="auto" w:fill="DBE5F1" w:themeFill="accent1" w:themeFillTint="33"/>
            <w:vAlign w:val="center"/>
          </w:tcPr>
          <w:p w14:paraId="2865C4BF" w14:textId="77777777" w:rsidR="00E71A34" w:rsidRPr="006D6A4F" w:rsidRDefault="00E71A34" w:rsidP="00BF3863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6D6A4F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النوع</w:t>
            </w:r>
          </w:p>
        </w:tc>
        <w:tc>
          <w:tcPr>
            <w:tcW w:w="450" w:type="dxa"/>
            <w:shd w:val="clear" w:color="auto" w:fill="DBE5F1" w:themeFill="accent1" w:themeFillTint="33"/>
            <w:vAlign w:val="center"/>
          </w:tcPr>
          <w:p w14:paraId="6339977F" w14:textId="77777777" w:rsidR="00E71A34" w:rsidRPr="006D6A4F" w:rsidRDefault="00E71A34" w:rsidP="006D6A4F">
            <w:pPr>
              <w:bidi/>
              <w:jc w:val="right"/>
              <w:rPr>
                <w:rFonts w:asciiTheme="majorBidi" w:hAnsiTheme="majorBidi" w:cstheme="majorBidi"/>
                <w:b/>
                <w:bCs/>
                <w:color w:val="244061" w:themeColor="accent1" w:themeShade="80"/>
                <w:sz w:val="28"/>
                <w:szCs w:val="28"/>
                <w:lang w:bidi="ar-IQ"/>
              </w:rPr>
            </w:pPr>
            <w:r w:rsidRPr="006D6A4F">
              <w:rPr>
                <w:rFonts w:asciiTheme="majorBidi" w:hAnsiTheme="majorBidi" w:cstheme="majorBidi"/>
                <w:b/>
                <w:bCs/>
                <w:color w:val="244061" w:themeColor="accent1" w:themeShade="80"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6D6A4F" w:rsidRPr="00AC21E5" w14:paraId="25675489" w14:textId="77777777" w:rsidTr="00E806D8">
        <w:tc>
          <w:tcPr>
            <w:tcW w:w="2880" w:type="dxa"/>
            <w:vAlign w:val="center"/>
          </w:tcPr>
          <w:p w14:paraId="17FE12EF" w14:textId="22886A33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E71A34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3916" w:type="dxa"/>
            <w:vAlign w:val="center"/>
          </w:tcPr>
          <w:p w14:paraId="0929180B" w14:textId="6422B50C" w:rsidR="00E71A34" w:rsidRPr="00E71A34" w:rsidRDefault="00E71A34" w:rsidP="00EE7177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844" w:type="dxa"/>
            <w:vAlign w:val="center"/>
          </w:tcPr>
          <w:p w14:paraId="088C20D6" w14:textId="7CFBD4E1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080" w:type="dxa"/>
            <w:vAlign w:val="center"/>
          </w:tcPr>
          <w:p w14:paraId="02D4661F" w14:textId="4C405D16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450" w:type="dxa"/>
            <w:shd w:val="clear" w:color="auto" w:fill="DBE5F1" w:themeFill="accent1" w:themeFillTint="33"/>
            <w:vAlign w:val="center"/>
          </w:tcPr>
          <w:p w14:paraId="295E6577" w14:textId="77777777" w:rsidR="00E71A34" w:rsidRPr="006D6A4F" w:rsidRDefault="00E71A34" w:rsidP="006D6A4F">
            <w:pPr>
              <w:pStyle w:val="ListParagraph"/>
              <w:numPr>
                <w:ilvl w:val="0"/>
                <w:numId w:val="19"/>
              </w:numPr>
              <w:bidi/>
              <w:ind w:left="0" w:firstLine="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6D6A4F" w:rsidRPr="00AC21E5" w14:paraId="0B8FEC2A" w14:textId="77777777" w:rsidTr="00E806D8">
        <w:tc>
          <w:tcPr>
            <w:tcW w:w="2880" w:type="dxa"/>
            <w:vAlign w:val="center"/>
          </w:tcPr>
          <w:p w14:paraId="1D9EE929" w14:textId="665EDC06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916" w:type="dxa"/>
            <w:vAlign w:val="center"/>
          </w:tcPr>
          <w:p w14:paraId="74639AD0" w14:textId="19259B6A" w:rsidR="00E71A34" w:rsidRPr="00E71A34" w:rsidRDefault="00E71A34" w:rsidP="00EE7177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844" w:type="dxa"/>
            <w:vAlign w:val="center"/>
          </w:tcPr>
          <w:p w14:paraId="2C37245C" w14:textId="52C7F398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080" w:type="dxa"/>
            <w:vAlign w:val="center"/>
          </w:tcPr>
          <w:p w14:paraId="5A7AAE91" w14:textId="13CD764E" w:rsidR="00E71A34" w:rsidRPr="00E71A34" w:rsidRDefault="00E71A34" w:rsidP="001E4E90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450" w:type="dxa"/>
            <w:shd w:val="clear" w:color="auto" w:fill="DBE5F1" w:themeFill="accent1" w:themeFillTint="33"/>
            <w:vAlign w:val="center"/>
          </w:tcPr>
          <w:p w14:paraId="2F87E604" w14:textId="77777777" w:rsidR="00E71A34" w:rsidRPr="006D6A4F" w:rsidRDefault="00E71A34" w:rsidP="006D6A4F">
            <w:pPr>
              <w:pStyle w:val="ListParagraph"/>
              <w:numPr>
                <w:ilvl w:val="0"/>
                <w:numId w:val="19"/>
              </w:numPr>
              <w:bidi/>
              <w:ind w:left="0" w:firstLine="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6D6A4F" w:rsidRPr="00AC21E5" w14:paraId="3661F152" w14:textId="77777777" w:rsidTr="00E806D8">
        <w:tc>
          <w:tcPr>
            <w:tcW w:w="2880" w:type="dxa"/>
            <w:vAlign w:val="center"/>
          </w:tcPr>
          <w:p w14:paraId="2F3E4A98" w14:textId="602BC68B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916" w:type="dxa"/>
            <w:vAlign w:val="center"/>
          </w:tcPr>
          <w:p w14:paraId="03C080E4" w14:textId="45EC6683" w:rsidR="00E71A34" w:rsidRPr="00E71A34" w:rsidRDefault="00E71A34" w:rsidP="00EE7177">
            <w:pPr>
              <w:bidi/>
              <w:jc w:val="center"/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</w:pPr>
          </w:p>
        </w:tc>
        <w:tc>
          <w:tcPr>
            <w:tcW w:w="1844" w:type="dxa"/>
            <w:vAlign w:val="center"/>
          </w:tcPr>
          <w:p w14:paraId="0B1D4BE0" w14:textId="2C7C0B6A" w:rsidR="00E71A34" w:rsidRPr="00E71A34" w:rsidRDefault="00E71A34" w:rsidP="001E4E90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080" w:type="dxa"/>
            <w:vAlign w:val="center"/>
          </w:tcPr>
          <w:p w14:paraId="7DF487D2" w14:textId="0B590DC4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450" w:type="dxa"/>
            <w:shd w:val="clear" w:color="auto" w:fill="DBE5F1" w:themeFill="accent1" w:themeFillTint="33"/>
            <w:vAlign w:val="center"/>
          </w:tcPr>
          <w:p w14:paraId="290B6D04" w14:textId="77777777" w:rsidR="00E71A34" w:rsidRPr="006D6A4F" w:rsidRDefault="00E71A34" w:rsidP="006D6A4F">
            <w:pPr>
              <w:pStyle w:val="ListParagraph"/>
              <w:numPr>
                <w:ilvl w:val="0"/>
                <w:numId w:val="19"/>
              </w:numPr>
              <w:bidi/>
              <w:ind w:left="0" w:firstLine="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6D6A4F" w:rsidRPr="00AC21E5" w14:paraId="2FADA08A" w14:textId="77777777" w:rsidTr="00E806D8">
        <w:tc>
          <w:tcPr>
            <w:tcW w:w="2880" w:type="dxa"/>
            <w:vAlign w:val="center"/>
          </w:tcPr>
          <w:p w14:paraId="7BD3AA1E" w14:textId="0A6C9FB6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916" w:type="dxa"/>
            <w:vAlign w:val="center"/>
          </w:tcPr>
          <w:p w14:paraId="02324813" w14:textId="5BBB9267" w:rsidR="00E71A34" w:rsidRPr="00E71A34" w:rsidRDefault="00E71A34" w:rsidP="00EE7177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1844" w:type="dxa"/>
            <w:vAlign w:val="center"/>
          </w:tcPr>
          <w:p w14:paraId="5E03A817" w14:textId="2DCEAC10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080" w:type="dxa"/>
            <w:vAlign w:val="center"/>
          </w:tcPr>
          <w:p w14:paraId="4D54541F" w14:textId="4D3BD4A1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450" w:type="dxa"/>
            <w:shd w:val="clear" w:color="auto" w:fill="DBE5F1" w:themeFill="accent1" w:themeFillTint="33"/>
            <w:vAlign w:val="center"/>
          </w:tcPr>
          <w:p w14:paraId="372C0AF8" w14:textId="77777777" w:rsidR="00E71A34" w:rsidRPr="006D6A4F" w:rsidRDefault="00E71A34" w:rsidP="006D6A4F">
            <w:pPr>
              <w:pStyle w:val="ListParagraph"/>
              <w:numPr>
                <w:ilvl w:val="0"/>
                <w:numId w:val="19"/>
              </w:numPr>
              <w:bidi/>
              <w:ind w:left="0" w:firstLine="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6D6A4F" w:rsidRPr="00AC21E5" w14:paraId="69C15270" w14:textId="77777777" w:rsidTr="00E806D8">
        <w:tc>
          <w:tcPr>
            <w:tcW w:w="2880" w:type="dxa"/>
            <w:vAlign w:val="center"/>
          </w:tcPr>
          <w:p w14:paraId="6D308065" w14:textId="0437BB19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916" w:type="dxa"/>
            <w:vAlign w:val="center"/>
          </w:tcPr>
          <w:p w14:paraId="78BAA2AA" w14:textId="6911677A" w:rsidR="00E71A34" w:rsidRPr="00E71A34" w:rsidRDefault="00E71A34" w:rsidP="00EE7177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1844" w:type="dxa"/>
            <w:vAlign w:val="center"/>
          </w:tcPr>
          <w:p w14:paraId="2AFF5D41" w14:textId="5AF351F4" w:rsidR="00E71A34" w:rsidRPr="00E71A34" w:rsidRDefault="00E71A34" w:rsidP="001E4E90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080" w:type="dxa"/>
            <w:vAlign w:val="center"/>
          </w:tcPr>
          <w:p w14:paraId="21A94614" w14:textId="439BDB60" w:rsidR="00E71A34" w:rsidRPr="00E71A34" w:rsidRDefault="00E71A34" w:rsidP="00BF3863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450" w:type="dxa"/>
            <w:shd w:val="clear" w:color="auto" w:fill="DBE5F1" w:themeFill="accent1" w:themeFillTint="33"/>
            <w:vAlign w:val="center"/>
          </w:tcPr>
          <w:p w14:paraId="75F24155" w14:textId="77777777" w:rsidR="00E71A34" w:rsidRPr="006D6A4F" w:rsidRDefault="00E71A34" w:rsidP="006D6A4F">
            <w:pPr>
              <w:pStyle w:val="ListParagraph"/>
              <w:numPr>
                <w:ilvl w:val="0"/>
                <w:numId w:val="19"/>
              </w:numPr>
              <w:bidi/>
              <w:ind w:left="0" w:firstLine="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4914DCA7" w14:textId="2814C2EE" w:rsidR="00E71A34" w:rsidRDefault="00E71A34" w:rsidP="00E71A34">
      <w:pPr>
        <w:bidi/>
        <w:spacing w:after="0"/>
        <w:rPr>
          <w:rFonts w:asciiTheme="majorBidi" w:hAnsiTheme="majorBidi" w:cstheme="majorBidi"/>
          <w:color w:val="365F91" w:themeColor="accent1" w:themeShade="BF"/>
          <w:sz w:val="28"/>
          <w:szCs w:val="28"/>
          <w:u w:val="single"/>
          <w:rtl/>
          <w:lang w:bidi="ar-IQ"/>
        </w:rPr>
      </w:pPr>
    </w:p>
    <w:p w14:paraId="3F86F981" w14:textId="77777777" w:rsidR="00E806D8" w:rsidRPr="00AC21E5" w:rsidRDefault="00E806D8" w:rsidP="00E806D8">
      <w:pPr>
        <w:bidi/>
        <w:spacing w:after="0"/>
        <w:rPr>
          <w:rFonts w:asciiTheme="majorBidi" w:hAnsiTheme="majorBidi" w:cstheme="majorBidi"/>
          <w:color w:val="365F91" w:themeColor="accent1" w:themeShade="BF"/>
          <w:sz w:val="28"/>
          <w:szCs w:val="28"/>
          <w:u w:val="single"/>
          <w:rtl/>
          <w:lang w:bidi="ar-IQ"/>
        </w:rPr>
      </w:pPr>
    </w:p>
    <w:p w14:paraId="4061C89C" w14:textId="77777777" w:rsidR="00E71A34" w:rsidRPr="006D6A4F" w:rsidRDefault="00E71A34" w:rsidP="006D6A4F">
      <w:pPr>
        <w:bidi/>
        <w:spacing w:after="0" w:line="360" w:lineRule="auto"/>
        <w:ind w:hanging="1191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6D6A4F"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  <w:t>البحوث المنشورة</w:t>
      </w:r>
    </w:p>
    <w:tbl>
      <w:tblPr>
        <w:tblW w:w="5640" w:type="pct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30"/>
        <w:gridCol w:w="8774"/>
        <w:gridCol w:w="613"/>
      </w:tblGrid>
      <w:tr w:rsidR="001E4E90" w:rsidRPr="00AC21E5" w14:paraId="3328CAD6" w14:textId="77777777" w:rsidTr="001E4E90">
        <w:trPr>
          <w:tblCellSpacing w:w="15" w:type="dxa"/>
          <w:jc w:val="center"/>
        </w:trPr>
        <w:tc>
          <w:tcPr>
            <w:tcW w:w="516" w:type="pct"/>
            <w:shd w:val="clear" w:color="auto" w:fill="auto"/>
            <w:vAlign w:val="center"/>
          </w:tcPr>
          <w:p w14:paraId="21492E74" w14:textId="505780C1" w:rsidR="001E4E90" w:rsidRPr="006D6A4F" w:rsidRDefault="001E4E90" w:rsidP="001E4E90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244061" w:themeColor="accent1" w:themeShade="80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color w:val="244061" w:themeColor="accent1" w:themeShade="80"/>
                <w:sz w:val="28"/>
                <w:szCs w:val="28"/>
                <w:rtl/>
                <w:lang w:bidi="ar-IQ"/>
              </w:rPr>
              <w:t>السنة</w:t>
            </w:r>
          </w:p>
        </w:tc>
        <w:tc>
          <w:tcPr>
            <w:tcW w:w="4157" w:type="pct"/>
            <w:shd w:val="clear" w:color="auto" w:fill="auto"/>
            <w:vAlign w:val="center"/>
          </w:tcPr>
          <w:p w14:paraId="0F87ED43" w14:textId="0108F97A" w:rsidR="001E4E90" w:rsidRPr="006D6A4F" w:rsidRDefault="001E4E90" w:rsidP="001E4E90">
            <w:pPr>
              <w:pStyle w:val="small"/>
              <w:spacing w:before="0" w:beforeAutospacing="0" w:after="0" w:afterAutospacing="0"/>
              <w:jc w:val="center"/>
              <w:textAlignment w:val="baseline"/>
              <w:rPr>
                <w:rFonts w:asciiTheme="majorBidi" w:hAnsiTheme="majorBidi" w:cstheme="majorBidi" w:hint="cs"/>
                <w:i/>
                <w:i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i/>
                <w:iCs/>
                <w:sz w:val="28"/>
                <w:szCs w:val="28"/>
                <w:rtl/>
                <w:lang w:bidi="ar-IQ"/>
              </w:rPr>
              <w:t>تفاصيل البحث</w:t>
            </w:r>
          </w:p>
        </w:tc>
        <w:tc>
          <w:tcPr>
            <w:tcW w:w="270" w:type="pct"/>
            <w:shd w:val="clear" w:color="auto" w:fill="auto"/>
            <w:vAlign w:val="center"/>
          </w:tcPr>
          <w:p w14:paraId="6CA5E400" w14:textId="4589BA48" w:rsidR="001E4E90" w:rsidRPr="006D6A4F" w:rsidRDefault="001E4E90" w:rsidP="001E4E90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244061" w:themeColor="accent1" w:themeShade="80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color w:val="244061" w:themeColor="accent1" w:themeShade="80"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1E4E90" w:rsidRPr="00AC21E5" w14:paraId="1C99F06F" w14:textId="77777777" w:rsidTr="001E4E90">
        <w:trPr>
          <w:tblCellSpacing w:w="15" w:type="dxa"/>
          <w:jc w:val="center"/>
        </w:trPr>
        <w:tc>
          <w:tcPr>
            <w:tcW w:w="516" w:type="pct"/>
            <w:shd w:val="clear" w:color="auto" w:fill="auto"/>
            <w:vAlign w:val="center"/>
          </w:tcPr>
          <w:p w14:paraId="3EFA50E1" w14:textId="77777777" w:rsidR="001E4E90" w:rsidRPr="006D6A4F" w:rsidRDefault="001E4E90" w:rsidP="00E70E6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244061" w:themeColor="accent1" w:themeShade="80"/>
                <w:sz w:val="28"/>
                <w:szCs w:val="28"/>
                <w:lang w:bidi="ar-IQ"/>
              </w:rPr>
            </w:pPr>
          </w:p>
        </w:tc>
        <w:tc>
          <w:tcPr>
            <w:tcW w:w="4157" w:type="pct"/>
            <w:shd w:val="clear" w:color="auto" w:fill="auto"/>
            <w:vAlign w:val="center"/>
          </w:tcPr>
          <w:p w14:paraId="23FD991D" w14:textId="77777777" w:rsidR="001E4E90" w:rsidRPr="006D6A4F" w:rsidRDefault="001E4E90" w:rsidP="00E70E6B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52E7AB0D" w14:textId="77777777" w:rsidR="001E4E90" w:rsidRPr="006D6A4F" w:rsidRDefault="001E4E90" w:rsidP="00E70E6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244061" w:themeColor="accent1" w:themeShade="80"/>
                <w:sz w:val="28"/>
                <w:szCs w:val="28"/>
                <w:lang w:bidi="ar-IQ"/>
              </w:rPr>
            </w:pPr>
          </w:p>
        </w:tc>
      </w:tr>
      <w:tr w:rsidR="00E71A34" w:rsidRPr="00AC21E5" w14:paraId="01535517" w14:textId="77777777" w:rsidTr="001E4E90">
        <w:trPr>
          <w:tblCellSpacing w:w="15" w:type="dxa"/>
          <w:jc w:val="center"/>
        </w:trPr>
        <w:tc>
          <w:tcPr>
            <w:tcW w:w="516" w:type="pct"/>
            <w:shd w:val="clear" w:color="auto" w:fill="auto"/>
            <w:vAlign w:val="center"/>
          </w:tcPr>
          <w:p w14:paraId="0259EFA1" w14:textId="1B2D5964" w:rsidR="00E71A34" w:rsidRPr="006D6A4F" w:rsidRDefault="00E71A34" w:rsidP="00BF3863">
            <w:pPr>
              <w:bidi/>
              <w:spacing w:after="0" w:line="240" w:lineRule="auto"/>
              <w:jc w:val="center"/>
              <w:rPr>
                <w:rFonts w:asciiTheme="majorBidi" w:hAnsiTheme="majorBidi" w:cstheme="majorBidi" w:hint="cs"/>
                <w:color w:val="244061" w:themeColor="accent1" w:themeShade="80"/>
                <w:sz w:val="28"/>
                <w:szCs w:val="28"/>
                <w:lang w:bidi="ar-IQ"/>
              </w:rPr>
            </w:pPr>
          </w:p>
        </w:tc>
        <w:tc>
          <w:tcPr>
            <w:tcW w:w="4157" w:type="pct"/>
            <w:shd w:val="clear" w:color="auto" w:fill="auto"/>
            <w:vAlign w:val="center"/>
          </w:tcPr>
          <w:p w14:paraId="3208EAA6" w14:textId="5C3FEB29" w:rsidR="00E71A34" w:rsidRPr="006D6A4F" w:rsidRDefault="00E71A34" w:rsidP="00BF3863">
            <w:pPr>
              <w:pStyle w:val="small"/>
              <w:spacing w:before="0" w:beforeAutospacing="0" w:after="0" w:afterAutospacing="0"/>
              <w:textAlignment w:val="baseline"/>
              <w:rPr>
                <w:rFonts w:asciiTheme="majorBidi" w:hAnsiTheme="majorBidi" w:cstheme="majorBidi"/>
                <w:i/>
                <w:iCs/>
                <w:sz w:val="28"/>
                <w:szCs w:val="28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1B1EA2AC" w14:textId="21F4C484" w:rsidR="00E71A34" w:rsidRPr="006D6A4F" w:rsidRDefault="00E71A34" w:rsidP="00BF386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244061" w:themeColor="accent1" w:themeShade="80"/>
                <w:sz w:val="28"/>
                <w:szCs w:val="28"/>
                <w:lang w:bidi="ar-IQ"/>
              </w:rPr>
            </w:pPr>
          </w:p>
        </w:tc>
      </w:tr>
      <w:tr w:rsidR="00E71A34" w:rsidRPr="00AC21E5" w14:paraId="705BAB41" w14:textId="77777777" w:rsidTr="001E4E90">
        <w:trPr>
          <w:tblCellSpacing w:w="15" w:type="dxa"/>
          <w:jc w:val="center"/>
        </w:trPr>
        <w:tc>
          <w:tcPr>
            <w:tcW w:w="516" w:type="pct"/>
            <w:shd w:val="clear" w:color="auto" w:fill="auto"/>
            <w:vAlign w:val="center"/>
          </w:tcPr>
          <w:p w14:paraId="74F3F419" w14:textId="35CB0E78" w:rsidR="00E71A34" w:rsidRPr="006D6A4F" w:rsidRDefault="00E71A34" w:rsidP="00BF386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244061" w:themeColor="accent1" w:themeShade="80"/>
                <w:sz w:val="28"/>
                <w:szCs w:val="28"/>
                <w:lang w:bidi="ar-IQ"/>
              </w:rPr>
            </w:pPr>
          </w:p>
        </w:tc>
        <w:tc>
          <w:tcPr>
            <w:tcW w:w="4157" w:type="pct"/>
            <w:shd w:val="clear" w:color="auto" w:fill="auto"/>
            <w:vAlign w:val="center"/>
          </w:tcPr>
          <w:p w14:paraId="64B6F681" w14:textId="49F6F3D3" w:rsidR="00E71A34" w:rsidRPr="006D6A4F" w:rsidRDefault="00E71A34" w:rsidP="00BF3863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270" w:type="pct"/>
            <w:shd w:val="clear" w:color="auto" w:fill="auto"/>
            <w:vAlign w:val="center"/>
          </w:tcPr>
          <w:p w14:paraId="5A1B9CD0" w14:textId="4623ADC8" w:rsidR="00E71A34" w:rsidRPr="006D6A4F" w:rsidRDefault="00E71A34" w:rsidP="00BF386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244061" w:themeColor="accent1" w:themeShade="80"/>
                <w:sz w:val="28"/>
                <w:szCs w:val="28"/>
                <w:lang w:bidi="ar-IQ"/>
              </w:rPr>
            </w:pPr>
          </w:p>
        </w:tc>
      </w:tr>
    </w:tbl>
    <w:p w14:paraId="24AEF368" w14:textId="397D1B4B" w:rsidR="00E71A34" w:rsidRDefault="00E71A34" w:rsidP="00E71A34">
      <w:pPr>
        <w:bidi/>
        <w:spacing w:after="0" w:line="240" w:lineRule="auto"/>
        <w:ind w:left="-425" w:right="-567"/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0C0E3106" w14:textId="77777777" w:rsidR="006F3354" w:rsidRDefault="006F3354" w:rsidP="001E4E90">
      <w:pPr>
        <w:bidi/>
        <w:spacing w:after="0" w:line="360" w:lineRule="auto"/>
        <w:ind w:right="-567"/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IQ"/>
        </w:rPr>
      </w:pPr>
    </w:p>
    <w:p w14:paraId="1BD7E555" w14:textId="3060C910" w:rsidR="001A304C" w:rsidRPr="00725A7B" w:rsidRDefault="001A304C" w:rsidP="006F3354">
      <w:pPr>
        <w:bidi/>
        <w:spacing w:after="0" w:line="360" w:lineRule="auto"/>
        <w:ind w:left="-425" w:right="-567"/>
        <w:rPr>
          <w:rFonts w:asciiTheme="majorBidi" w:hAnsiTheme="majorBidi" w:cstheme="majorBidi"/>
          <w:sz w:val="30"/>
          <w:szCs w:val="30"/>
          <w:u w:val="single"/>
        </w:rPr>
      </w:pPr>
      <w:r w:rsidRPr="00725A7B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ثامنا : المصادقة على المعلومات الواردة في الاستمارة  </w:t>
      </w:r>
      <w:r w:rsidRPr="00725A7B">
        <w:rPr>
          <w:rFonts w:asciiTheme="majorBidi" w:hAnsiTheme="majorBidi" w:cstheme="majorBidi"/>
          <w:sz w:val="30"/>
          <w:szCs w:val="30"/>
          <w:u w:val="single"/>
          <w:rtl/>
        </w:rPr>
        <w:t xml:space="preserve">  </w:t>
      </w:r>
    </w:p>
    <w:tbl>
      <w:tblPr>
        <w:bidiVisual/>
        <w:tblW w:w="100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8"/>
        <w:gridCol w:w="1941"/>
        <w:gridCol w:w="4320"/>
        <w:gridCol w:w="3219"/>
      </w:tblGrid>
      <w:tr w:rsidR="001A304C" w:rsidRPr="00725A7B" w14:paraId="1BD93E89" w14:textId="77777777" w:rsidTr="00670044">
        <w:trPr>
          <w:trHeight w:val="594"/>
          <w:jc w:val="center"/>
        </w:trPr>
        <w:tc>
          <w:tcPr>
            <w:tcW w:w="6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485B835" w14:textId="5C3C0980" w:rsidR="001A304C" w:rsidRPr="00725A7B" w:rsidRDefault="001A304C" w:rsidP="00C71E09">
            <w:pPr>
              <w:bidi/>
              <w:spacing w:after="0" w:line="240" w:lineRule="auto"/>
              <w:ind w:right="-2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19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8F8AA49" w14:textId="77777777" w:rsidR="001A304C" w:rsidRPr="00725A7B" w:rsidRDefault="001A304C" w:rsidP="00670044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عنوان الوظيفي</w:t>
            </w:r>
          </w:p>
        </w:tc>
        <w:tc>
          <w:tcPr>
            <w:tcW w:w="43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6A994F9" w14:textId="77777777" w:rsidR="001A304C" w:rsidRPr="00725A7B" w:rsidRDefault="001A304C" w:rsidP="00670044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اسم</w:t>
            </w:r>
          </w:p>
        </w:tc>
        <w:tc>
          <w:tcPr>
            <w:tcW w:w="32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42C50839" w14:textId="77777777" w:rsidR="001A304C" w:rsidRPr="00725A7B" w:rsidRDefault="001A304C" w:rsidP="00670044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توقيع</w:t>
            </w:r>
          </w:p>
        </w:tc>
      </w:tr>
      <w:tr w:rsidR="00A26928" w:rsidRPr="00725A7B" w14:paraId="46C376C3" w14:textId="77777777" w:rsidTr="00A26928">
        <w:trPr>
          <w:trHeight w:val="540"/>
          <w:jc w:val="center"/>
        </w:trPr>
        <w:tc>
          <w:tcPr>
            <w:tcW w:w="6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7840E0B6" w14:textId="77777777" w:rsidR="00A26928" w:rsidRPr="00725A7B" w:rsidRDefault="00A26928" w:rsidP="00C71E09">
            <w:pPr>
              <w:bidi/>
              <w:spacing w:after="0" w:line="240" w:lineRule="auto"/>
              <w:ind w:right="-2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19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6BF9A93D" w14:textId="77777777" w:rsidR="00A26928" w:rsidRPr="00725A7B" w:rsidRDefault="00A26928" w:rsidP="00A26928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تدريسي</w:t>
            </w:r>
          </w:p>
        </w:tc>
        <w:tc>
          <w:tcPr>
            <w:tcW w:w="43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3DE8491" w14:textId="47F3583C" w:rsidR="00A26928" w:rsidRPr="00A26928" w:rsidRDefault="00A26928" w:rsidP="00A26928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2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769EA62" w14:textId="77777777" w:rsidR="00A26928" w:rsidRDefault="00A26928" w:rsidP="00A26928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3899A946" w14:textId="77777777" w:rsidR="0096397E" w:rsidRDefault="0096397E" w:rsidP="0096397E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6A908ECE" w14:textId="06A665BD" w:rsidR="00C71E09" w:rsidRPr="00725A7B" w:rsidRDefault="00C71E09" w:rsidP="00C71E09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A26928" w:rsidRPr="00725A7B" w14:paraId="023EAA1D" w14:textId="77777777" w:rsidTr="00A26928">
        <w:trPr>
          <w:trHeight w:val="594"/>
          <w:jc w:val="center"/>
        </w:trPr>
        <w:tc>
          <w:tcPr>
            <w:tcW w:w="6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53AFEF54" w14:textId="77777777" w:rsidR="00A26928" w:rsidRPr="00725A7B" w:rsidRDefault="00A26928" w:rsidP="00C71E09">
            <w:pPr>
              <w:bidi/>
              <w:spacing w:after="0" w:line="240" w:lineRule="auto"/>
              <w:ind w:right="-2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19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1F7D5737" w14:textId="77777777" w:rsidR="00A26928" w:rsidRPr="00725A7B" w:rsidRDefault="00A26928" w:rsidP="00A26928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رئيس القسم</w:t>
            </w:r>
          </w:p>
        </w:tc>
        <w:tc>
          <w:tcPr>
            <w:tcW w:w="43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6878976" w14:textId="186372E9" w:rsidR="00A26928" w:rsidRPr="00A26928" w:rsidRDefault="00A26928" w:rsidP="001E4E90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2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80575B2" w14:textId="79FFC34F" w:rsidR="00A26928" w:rsidRDefault="00A26928" w:rsidP="00A26928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63F4A894" w14:textId="77777777" w:rsidR="00C71E09" w:rsidRDefault="00C71E09" w:rsidP="00C71E09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38B13B59" w14:textId="6551A3CA" w:rsidR="0096397E" w:rsidRPr="00725A7B" w:rsidRDefault="0096397E" w:rsidP="0096397E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1E4E90" w:rsidRPr="00725A7B" w14:paraId="52E4C583" w14:textId="77777777" w:rsidTr="001E4E90">
        <w:trPr>
          <w:trHeight w:val="1028"/>
          <w:jc w:val="center"/>
        </w:trPr>
        <w:tc>
          <w:tcPr>
            <w:tcW w:w="6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8CCE4"/>
            <w:vAlign w:val="center"/>
          </w:tcPr>
          <w:p w14:paraId="3910D9C6" w14:textId="77777777" w:rsidR="001E4E90" w:rsidRPr="00725A7B" w:rsidRDefault="001E4E90" w:rsidP="00C71E09">
            <w:pPr>
              <w:bidi/>
              <w:spacing w:after="0" w:line="240" w:lineRule="auto"/>
              <w:ind w:right="-2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1941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BD4B4"/>
            <w:vAlign w:val="center"/>
          </w:tcPr>
          <w:p w14:paraId="567F6675" w14:textId="1C47C94F" w:rsidR="001E4E90" w:rsidRPr="00A26928" w:rsidRDefault="001E4E90" w:rsidP="00A26928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725A7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ميد الكلية</w:t>
            </w:r>
          </w:p>
        </w:tc>
        <w:tc>
          <w:tcPr>
            <w:tcW w:w="432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708A8C10" w14:textId="3A3C269E" w:rsidR="001E4E90" w:rsidRPr="00A26928" w:rsidRDefault="001E4E90" w:rsidP="00A26928">
            <w:pPr>
              <w:bidi/>
              <w:spacing w:after="0" w:line="240" w:lineRule="auto"/>
              <w:ind w:left="-425" w:right="-567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21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0E2C41CB" w14:textId="5480E410" w:rsidR="001E4E90" w:rsidRPr="00725A7B" w:rsidRDefault="001E4E90" w:rsidP="001E4E90">
            <w:pPr>
              <w:bidi/>
              <w:spacing w:after="0" w:line="240" w:lineRule="auto"/>
              <w:ind w:right="-567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bookmarkStart w:id="0" w:name="_GoBack"/>
            <w:bookmarkEnd w:id="0"/>
          </w:p>
        </w:tc>
      </w:tr>
    </w:tbl>
    <w:p w14:paraId="2D7A1858" w14:textId="77777777" w:rsidR="00EB1018" w:rsidRDefault="00EB1018" w:rsidP="00A37030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4004B512" w14:textId="77777777" w:rsidR="00EB1018" w:rsidRDefault="00EB1018" w:rsidP="00EB1018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0FA349DC" w14:textId="77777777" w:rsidR="00EB1018" w:rsidRDefault="00EB1018" w:rsidP="00EB1018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065539FE" w14:textId="77777777" w:rsidR="00BD5C23" w:rsidRDefault="00BD5C23" w:rsidP="00EB1018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0E9E7A2D" w14:textId="77777777" w:rsidR="00BD5C23" w:rsidRDefault="00BD5C23" w:rsidP="00BD5C23">
      <w:pPr>
        <w:bidi/>
        <w:spacing w:after="0" w:line="240" w:lineRule="auto"/>
        <w:ind w:left="-425" w:right="-567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  <w:lang w:bidi="ar-IQ"/>
        </w:rPr>
      </w:pPr>
    </w:p>
    <w:p w14:paraId="4AFDD34B" w14:textId="77777777" w:rsidR="00BD5C23" w:rsidRDefault="00BD5C23" w:rsidP="00C00016">
      <w:pPr>
        <w:bidi/>
        <w:spacing w:after="0" w:line="240" w:lineRule="auto"/>
        <w:ind w:right="-567"/>
        <w:rPr>
          <w:rFonts w:asciiTheme="majorBidi" w:hAnsiTheme="majorBidi" w:cstheme="majorBidi"/>
          <w:b/>
          <w:bCs/>
          <w:color w:val="C00000"/>
          <w:sz w:val="36"/>
          <w:szCs w:val="36"/>
          <w:u w:val="single"/>
          <w:rtl/>
        </w:rPr>
      </w:pPr>
    </w:p>
    <w:sectPr w:rsidR="00BD5C23" w:rsidSect="00EB1018">
      <w:headerReference w:type="default" r:id="rId11"/>
      <w:footerReference w:type="default" r:id="rId12"/>
      <w:pgSz w:w="11907" w:h="16839" w:code="9"/>
      <w:pgMar w:top="1104" w:right="1275" w:bottom="993" w:left="1418" w:header="720" w:footer="54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579DB7" w14:textId="77777777" w:rsidR="00487276" w:rsidRDefault="00487276" w:rsidP="00CA3F55">
      <w:pPr>
        <w:spacing w:after="0" w:line="240" w:lineRule="auto"/>
      </w:pPr>
      <w:r>
        <w:separator/>
      </w:r>
    </w:p>
  </w:endnote>
  <w:endnote w:type="continuationSeparator" w:id="0">
    <w:p w14:paraId="24F67EBE" w14:textId="77777777" w:rsidR="00487276" w:rsidRDefault="00487276" w:rsidP="00CA3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71CAED" w14:textId="77777777" w:rsidR="00BF3863" w:rsidRDefault="00BF386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539CFBB" wp14:editId="45E330E5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6918325" cy="469265"/>
              <wp:effectExtent l="8890" t="10160" r="6985" b="6350"/>
              <wp:wrapTopAndBottom/>
              <wp:docPr id="1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18325" cy="469265"/>
                        <a:chOff x="321" y="14850"/>
                        <a:chExt cx="11601" cy="547"/>
                      </a:xfrm>
                    </wpg:grpSpPr>
                    <wps:wsp>
                      <wps:cNvPr id="3" name="Rectangle 6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27A638" w14:textId="77777777" w:rsidR="00BF3863" w:rsidRPr="00F510B5" w:rsidRDefault="00BF3863" w:rsidP="006B2EF3">
                            <w:pPr>
                              <w:pStyle w:val="Head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وزارة التعليم العالي و البحث العلمي / الجامعة العراقية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–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لجنة الترقيات العلمية المركز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Rectangle 7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9AF0AB" w14:textId="77777777" w:rsidR="00BF3863" w:rsidRPr="00F510B5" w:rsidRDefault="00BF3863" w:rsidP="0073116D">
                            <w:pPr>
                              <w:pStyle w:val="Footer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Page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instrText xml:space="preserve"> PAGE   \* MERGEFORMAT </w:instrTex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E901EE"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color w:val="FFFFFF" w:themeColor="background1"/>
                                <w:sz w:val="28"/>
                                <w:szCs w:val="28"/>
                              </w:rPr>
                              <w:t>4</w:t>
                            </w:r>
                            <w:r w:rsidRPr="00F510B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Rectangle 8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5" o:spid="_x0000_s1030" style="position:absolute;margin-left:0;margin-top:0;width:544.75pt;height:36.95pt;z-index:251662336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">
              <v:rect id="Rectangle 6" o:spid="_x0000_s1031" style="position:absolute;left:374;top:14903;width:9346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0e9sMA&#10;AADaAAAADwAAAGRycy9kb3ducmV2LnhtbESPT2vCQBTE7wW/w/KE3upGC0WiGxEhEMRLbXro7ZF9&#10;+YPZtzG7MbGfvisIPQ4z8xtmu5tMK27Uu8ayguUiAkFcWN1wpSD/St/WIJxH1thaJgV3crBLZi9b&#10;jLUd+ZNuZ1+JAGEXo4La+y6W0hU1GXQL2xEHr7S9QR9kX0nd4xjgppWrKPqQBhsOCzV2dKipuJwH&#10;o+D0zcM9z6LrMV/vf/FnTMvRpEq9zqf9BoSnyf+Hn+1MK3iHx5VwA2Ty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i0e9sMAAADaAAAADwAAAAAAAAAAAAAAAACYAgAAZHJzL2Rv&#10;d25yZXYueG1sUEsFBgAAAAAEAAQA9QAAAIgDAAAAAA==&#10;" fillcolor="#943634 [2405]" stroked="f" strokecolor="#943634 [2405]">
                <v:textbox>
                  <w:txbxContent>
                    <w:p w14:paraId="1227A638" w14:textId="77777777" w:rsidR="00BF3863" w:rsidRPr="00F510B5" w:rsidRDefault="00BF3863" w:rsidP="006B2EF3">
                      <w:pPr>
                        <w:pStyle w:val="Head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وزارة التعليم العالي و البحث العلمي / الجامعة العراقية 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>–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  <w:t xml:space="preserve"> لجنة الترقيات العلمية المركزية</w:t>
                      </w:r>
                    </w:p>
                  </w:txbxContent>
                </v:textbox>
              </v:rect>
              <v:rect id="Rectangle 7" o:spid="_x0000_s1032" style="position:absolute;left:9763;top:14903;width:2102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P7e78A&#10;AADaAAAADwAAAGRycy9kb3ducmV2LnhtbESPQYvCMBSE74L/ITzBm6YrKkvXKKtQ8CZqYa+P5m1b&#10;2ryUJGr11xtB8DjMzDfMatObVlzJ+dqygq9pAoK4sLrmUkF+zibfIHxA1thaJgV38rBZDwcrTLW9&#10;8ZGup1CKCGGfooIqhC6V0hcVGfRT2xFH7986gyFKV0rt8BbhppWzJFlKgzXHhQo72lVUNKeLUWBa&#10;ynSjuXH54a9ZLB/bLPdbpcaj/vcHRKA+fMLv9l4rmMPrSrwBcv0E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EA/t7vwAAANoAAAAPAAAAAAAAAAAAAAAAAJgCAABkcnMvZG93bnJl&#10;di54bWxQSwUGAAAAAAQABAD1AAAAhAMAAAAA&#10;" fillcolor="#943634 [2405]" stroked="f">
                <v:textbox>
                  <w:txbxContent>
                    <w:p w14:paraId="779AF0AB" w14:textId="77777777" w:rsidR="00BF3863" w:rsidRPr="00F510B5" w:rsidRDefault="00BF3863" w:rsidP="0073116D">
                      <w:pPr>
                        <w:pStyle w:val="Footer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Page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begin"/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instrText xml:space="preserve"> PAGE   \* MERGEFORMAT </w:instrTex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separate"/>
                      </w:r>
                      <w:r w:rsidR="00E901EE"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color w:val="FFFFFF" w:themeColor="background1"/>
                          <w:sz w:val="28"/>
                          <w:szCs w:val="28"/>
                        </w:rPr>
                        <w:t>4</w:t>
                      </w:r>
                      <w:r w:rsidRPr="00F510B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fldChar w:fldCharType="end"/>
                      </w:r>
                    </w:p>
                  </w:txbxContent>
                </v:textbox>
              </v:rect>
              <v:rect id="Rectangle 8" o:spid="_x0000_s1033" style="position:absolute;left:321;top:14850;width:11601;height:5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XGTMIA&#10;AADaAAAADwAAAGRycy9kb3ducmV2LnhtbESPQWsCMRSE70L/Q3gFb262BUtZjbKWCp4EraDeHptn&#10;srh5WTbRXf+9KRR6HGbmG2a+HFwj7tSF2rOCtywHQVx5XbNRcPhZTz5BhIissfFMCh4UYLl4Gc2x&#10;0L7nHd330YgE4VCgAhtjW0gZKksOQ+Zb4uRdfOcwJtkZqTvsE9w18j3PP6TDmtOCxZa+LFXX/c0p&#10;+G7P23JqgiyP0Z6uftWv7dYoNX4dyhmISEP8D/+1N1rBFH6vpBsgF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ZcZMwgAAANoAAAAPAAAAAAAAAAAAAAAAAJgCAABkcnMvZG93&#10;bnJldi54bWxQSwUGAAAAAAQABAD1AAAAhwMAAAAA&#10;" filled="f"/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D8D9BB" w14:textId="77777777" w:rsidR="00487276" w:rsidRDefault="00487276" w:rsidP="00CA3F55">
      <w:pPr>
        <w:spacing w:after="0" w:line="240" w:lineRule="auto"/>
      </w:pPr>
      <w:r>
        <w:separator/>
      </w:r>
    </w:p>
  </w:footnote>
  <w:footnote w:type="continuationSeparator" w:id="0">
    <w:p w14:paraId="71EAC6B3" w14:textId="77777777" w:rsidR="00487276" w:rsidRDefault="00487276" w:rsidP="00CA3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6849A6" w14:textId="77777777" w:rsidR="00BF3863" w:rsidRDefault="00BF386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0" allowOverlap="1" wp14:anchorId="485747C4" wp14:editId="5769143A">
              <wp:simplePos x="0" y="0"/>
              <wp:positionH relativeFrom="page">
                <wp:posOffset>257175</wp:posOffset>
              </wp:positionH>
              <wp:positionV relativeFrom="topMargin">
                <wp:posOffset>72390</wp:posOffset>
              </wp:positionV>
              <wp:extent cx="6946265" cy="490220"/>
              <wp:effectExtent l="0" t="0" r="26035" b="24130"/>
              <wp:wrapNone/>
              <wp:docPr id="18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46265" cy="490220"/>
                        <a:chOff x="330" y="308"/>
                        <a:chExt cx="11586" cy="835"/>
                      </a:xfrm>
                    </wpg:grpSpPr>
                    <wps:wsp>
                      <wps:cNvPr id="19" name="Rectangle 2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346" cy="7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2060"/>
                                <w:sz w:val="40"/>
                                <w:szCs w:val="40"/>
                              </w:rPr>
                              <w:alias w:val="Title"/>
                              <w:id w:val="1320148828"/>
                              <w:placeholder>
                                <w:docPart w:val="232D8B47B1594608ACEFE6C2577864B4"/>
                              </w:placeholder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p w14:paraId="37D793B0" w14:textId="77777777" w:rsidR="00BF3863" w:rsidRPr="00A02D37" w:rsidRDefault="00BF3863" w:rsidP="006B2EF3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>إستمارات</w:t>
                                </w:r>
                                <w:r w:rsidRPr="0073116D"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 xml:space="preserve"> الترقيات العلمية في </w:t>
                                </w:r>
                                <w:r>
                                  <w:rPr>
                                    <w:rFonts w:asciiTheme="majorBidi" w:hAnsiTheme="majorBidi" w:cstheme="majorBidi" w:hint="cs"/>
                                    <w:b/>
                                    <w:bCs/>
                                    <w:color w:val="002060"/>
                                    <w:sz w:val="40"/>
                                    <w:szCs w:val="40"/>
                                    <w:rtl/>
                                  </w:rPr>
                                  <w:t>الجامعة العراقية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0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alias w:val="Year"/>
                              <w:id w:val="-191346750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8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7795A4DE" w14:textId="77777777" w:rsidR="00BF3863" w:rsidRPr="001D0D32" w:rsidRDefault="00BF3863" w:rsidP="0073116D">
                                <w:pPr>
                                  <w:pStyle w:val="Header"/>
                                  <w:jc w:val="center"/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018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1" name="Rectangle 4"/>
                      <wps:cNvSpPr>
                        <a:spLocks noChangeArrowheads="1"/>
                      </wps:cNvSpPr>
                      <wps:spPr bwMode="auto">
                        <a:xfrm>
                          <a:off x="330" y="308"/>
                          <a:ext cx="11586" cy="8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485747C4" id="Group 1" o:spid="_x0000_s1026" style="position:absolute;margin-left:20.25pt;margin-top:5.7pt;width:546.95pt;height:38.6pt;z-index:251660288;mso-position-horizontal-relative:page;mso-position-vertical-relative:top-margin-area" coordorigin="330,308" coordsize="11586,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" o:allowincell="f">
              <v:rect id="Rectangle 2" o:spid="_x0000_s1027" style="position:absolute;left:377;top:360;width:9346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" fillcolor="#e36c0a [2409]" stroked="f" strokecolor="white [3212]" strokeweight="1.5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color w:val="002060"/>
                          <w:sz w:val="40"/>
                          <w:szCs w:val="40"/>
                        </w:rPr>
                        <w:alias w:val="Title"/>
                        <w:id w:val="1320148828"/>
                        <w:placeholder>
                          <w:docPart w:val="232D8B47B1594608ACEFE6C2577864B4"/>
                        </w:placeholder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 w14:paraId="37D793B0" w14:textId="77777777" w:rsidR="00DE0F59" w:rsidRPr="00A02D37" w:rsidRDefault="00DE0F59" w:rsidP="006B2EF3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>إستمارات</w:t>
                          </w:r>
                          <w:r w:rsidRPr="0073116D"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 xml:space="preserve"> الترقيات العلمية في </w:t>
                          </w:r>
                          <w:r>
                            <w:rPr>
                              <w:rFonts w:asciiTheme="majorBidi" w:hAnsiTheme="majorBidi" w:cstheme="majorBidi" w:hint="cs"/>
                              <w:b/>
                              <w:bCs/>
                              <w:color w:val="002060"/>
                              <w:sz w:val="40"/>
                              <w:szCs w:val="40"/>
                              <w:rtl/>
                            </w:rPr>
                            <w:t>الجامعة العراقية</w:t>
                          </w:r>
                        </w:p>
                      </w:sdtContent>
                    </w:sdt>
                  </w:txbxContent>
                </v:textbox>
              </v:rect>
              <v:rect id="Rectangle 3" o:spid="_x0000_s1028" style="position:absolute;left:9763;top:360;width:2102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" fillcolor="#9bbb59 [3206]" stroked="f" strokecolor="white [3212]" strokeweight="2pt">
                <v:textbox>
                  <w:txbxContent>
                    <w:sdt>
                      <w:sdtP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alias w:val="Year"/>
                        <w:id w:val="-1913467503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8-01-01T00:00:00Z">
                          <w:dateFormat w:val="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7795A4DE" w14:textId="77777777" w:rsidR="00DE0F59" w:rsidRPr="001D0D32" w:rsidRDefault="00DE0F59" w:rsidP="0073116D">
                          <w:pPr>
                            <w:pStyle w:val="Header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</w:rPr>
                            <w:t>2018</w:t>
                          </w:r>
                        </w:p>
                      </w:sdtContent>
                    </w:sdt>
                  </w:txbxContent>
                </v:textbox>
              </v:rect>
              <v:rect id="Rectangle 4" o:spid="_x0000_s1029" style="position:absolute;left:330;top:308;width:11586;height: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" filled="f" strokeweight="1pt"/>
              <w10:wrap anchorx="page" anchory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53B87"/>
    <w:multiLevelType w:val="hybridMultilevel"/>
    <w:tmpl w:val="E3F85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13272C"/>
    <w:multiLevelType w:val="hybridMultilevel"/>
    <w:tmpl w:val="A358ECB0"/>
    <w:lvl w:ilvl="0" w:tplc="DB7A790A">
      <w:start w:val="1"/>
      <w:numFmt w:val="decimal"/>
      <w:lvlText w:val="%1."/>
      <w:lvlJc w:val="left"/>
      <w:pPr>
        <w:ind w:left="720" w:hanging="360"/>
      </w:pPr>
      <w:rPr>
        <w:color w:val="C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0370C5"/>
    <w:multiLevelType w:val="hybridMultilevel"/>
    <w:tmpl w:val="0C4E5106"/>
    <w:lvl w:ilvl="0" w:tplc="65E44344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8F24FE"/>
    <w:multiLevelType w:val="hybridMultilevel"/>
    <w:tmpl w:val="DE40E5D4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4">
    <w:nsid w:val="130F6D86"/>
    <w:multiLevelType w:val="hybridMultilevel"/>
    <w:tmpl w:val="D7CE8180"/>
    <w:lvl w:ilvl="0" w:tplc="53E0481E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5">
    <w:nsid w:val="21E20A1E"/>
    <w:multiLevelType w:val="hybridMultilevel"/>
    <w:tmpl w:val="65F039E2"/>
    <w:lvl w:ilvl="0" w:tplc="E56842A4">
      <w:start w:val="1"/>
      <w:numFmt w:val="decimal"/>
      <w:lvlText w:val="%1."/>
      <w:lvlJc w:val="left"/>
      <w:pPr>
        <w:ind w:left="-693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27" w:hanging="360"/>
      </w:pPr>
    </w:lvl>
    <w:lvl w:ilvl="2" w:tplc="0409001B" w:tentative="1">
      <w:start w:val="1"/>
      <w:numFmt w:val="lowerRoman"/>
      <w:lvlText w:val="%3."/>
      <w:lvlJc w:val="right"/>
      <w:pPr>
        <w:ind w:left="747" w:hanging="180"/>
      </w:pPr>
    </w:lvl>
    <w:lvl w:ilvl="3" w:tplc="0409000F" w:tentative="1">
      <w:start w:val="1"/>
      <w:numFmt w:val="decimal"/>
      <w:lvlText w:val="%4."/>
      <w:lvlJc w:val="left"/>
      <w:pPr>
        <w:ind w:left="1467" w:hanging="360"/>
      </w:pPr>
    </w:lvl>
    <w:lvl w:ilvl="4" w:tplc="04090019" w:tentative="1">
      <w:start w:val="1"/>
      <w:numFmt w:val="lowerLetter"/>
      <w:lvlText w:val="%5."/>
      <w:lvlJc w:val="left"/>
      <w:pPr>
        <w:ind w:left="2187" w:hanging="360"/>
      </w:pPr>
    </w:lvl>
    <w:lvl w:ilvl="5" w:tplc="0409001B" w:tentative="1">
      <w:start w:val="1"/>
      <w:numFmt w:val="lowerRoman"/>
      <w:lvlText w:val="%6."/>
      <w:lvlJc w:val="right"/>
      <w:pPr>
        <w:ind w:left="2907" w:hanging="180"/>
      </w:pPr>
    </w:lvl>
    <w:lvl w:ilvl="6" w:tplc="0409000F" w:tentative="1">
      <w:start w:val="1"/>
      <w:numFmt w:val="decimal"/>
      <w:lvlText w:val="%7."/>
      <w:lvlJc w:val="left"/>
      <w:pPr>
        <w:ind w:left="3627" w:hanging="360"/>
      </w:pPr>
    </w:lvl>
    <w:lvl w:ilvl="7" w:tplc="04090019" w:tentative="1">
      <w:start w:val="1"/>
      <w:numFmt w:val="lowerLetter"/>
      <w:lvlText w:val="%8."/>
      <w:lvlJc w:val="left"/>
      <w:pPr>
        <w:ind w:left="4347" w:hanging="360"/>
      </w:pPr>
    </w:lvl>
    <w:lvl w:ilvl="8" w:tplc="0409001B" w:tentative="1">
      <w:start w:val="1"/>
      <w:numFmt w:val="lowerRoman"/>
      <w:lvlText w:val="%9."/>
      <w:lvlJc w:val="right"/>
      <w:pPr>
        <w:ind w:left="5067" w:hanging="180"/>
      </w:pPr>
    </w:lvl>
  </w:abstractNum>
  <w:abstractNum w:abstractNumId="6">
    <w:nsid w:val="22B7783B"/>
    <w:multiLevelType w:val="hybridMultilevel"/>
    <w:tmpl w:val="97D2C5A4"/>
    <w:lvl w:ilvl="0" w:tplc="E786AC36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7">
    <w:nsid w:val="37C8398C"/>
    <w:multiLevelType w:val="hybridMultilevel"/>
    <w:tmpl w:val="EFDA3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BC5E62"/>
    <w:multiLevelType w:val="hybridMultilevel"/>
    <w:tmpl w:val="FFAE59D0"/>
    <w:lvl w:ilvl="0" w:tplc="11F411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9C3BD9"/>
    <w:multiLevelType w:val="hybridMultilevel"/>
    <w:tmpl w:val="8C12FC2C"/>
    <w:lvl w:ilvl="0" w:tplc="32A076DE">
      <w:start w:val="2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DF1AAD"/>
    <w:multiLevelType w:val="hybridMultilevel"/>
    <w:tmpl w:val="7A161FAC"/>
    <w:lvl w:ilvl="0" w:tplc="DDC08BAE">
      <w:start w:val="1"/>
      <w:numFmt w:val="arabicAlpha"/>
      <w:lvlText w:val="%1."/>
      <w:lvlJc w:val="right"/>
      <w:pPr>
        <w:ind w:left="795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1">
    <w:nsid w:val="540B765D"/>
    <w:multiLevelType w:val="hybridMultilevel"/>
    <w:tmpl w:val="1FDA6CE2"/>
    <w:lvl w:ilvl="0" w:tplc="B9849E2A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12">
    <w:nsid w:val="588B13C9"/>
    <w:multiLevelType w:val="hybridMultilevel"/>
    <w:tmpl w:val="9B602BF4"/>
    <w:lvl w:ilvl="0" w:tplc="2538175C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>
    <w:nsid w:val="5C31158B"/>
    <w:multiLevelType w:val="hybridMultilevel"/>
    <w:tmpl w:val="732CD6C0"/>
    <w:lvl w:ilvl="0" w:tplc="02D4FD52">
      <w:start w:val="1"/>
      <w:numFmt w:val="decimal"/>
      <w:lvlText w:val="%1."/>
      <w:lvlJc w:val="left"/>
      <w:pPr>
        <w:ind w:left="-45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4">
    <w:nsid w:val="5CE749A1"/>
    <w:multiLevelType w:val="hybridMultilevel"/>
    <w:tmpl w:val="1D768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0DE3E70"/>
    <w:multiLevelType w:val="hybridMultilevel"/>
    <w:tmpl w:val="558A2A1E"/>
    <w:lvl w:ilvl="0" w:tplc="21227C5C">
      <w:start w:val="1"/>
      <w:numFmt w:val="decimal"/>
      <w:lvlText w:val="%1."/>
      <w:lvlJc w:val="left"/>
      <w:pPr>
        <w:ind w:left="-45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16">
    <w:nsid w:val="75005190"/>
    <w:multiLevelType w:val="hybridMultilevel"/>
    <w:tmpl w:val="865E26DA"/>
    <w:lvl w:ilvl="0" w:tplc="0B02C1E4">
      <w:start w:val="1"/>
      <w:numFmt w:val="upperRoman"/>
      <w:lvlText w:val="%1."/>
      <w:lvlJc w:val="left"/>
      <w:pPr>
        <w:ind w:left="-368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352" w:hanging="360"/>
      </w:pPr>
    </w:lvl>
    <w:lvl w:ilvl="2" w:tplc="0409001B" w:tentative="1">
      <w:start w:val="1"/>
      <w:numFmt w:val="lowerRoman"/>
      <w:lvlText w:val="%3."/>
      <w:lvlJc w:val="right"/>
      <w:pPr>
        <w:ind w:left="1072" w:hanging="180"/>
      </w:pPr>
    </w:lvl>
    <w:lvl w:ilvl="3" w:tplc="0409000F" w:tentative="1">
      <w:start w:val="1"/>
      <w:numFmt w:val="decimal"/>
      <w:lvlText w:val="%4."/>
      <w:lvlJc w:val="left"/>
      <w:pPr>
        <w:ind w:left="1792" w:hanging="360"/>
      </w:pPr>
    </w:lvl>
    <w:lvl w:ilvl="4" w:tplc="04090019" w:tentative="1">
      <w:start w:val="1"/>
      <w:numFmt w:val="lowerLetter"/>
      <w:lvlText w:val="%5."/>
      <w:lvlJc w:val="left"/>
      <w:pPr>
        <w:ind w:left="2512" w:hanging="360"/>
      </w:pPr>
    </w:lvl>
    <w:lvl w:ilvl="5" w:tplc="0409001B" w:tentative="1">
      <w:start w:val="1"/>
      <w:numFmt w:val="lowerRoman"/>
      <w:lvlText w:val="%6."/>
      <w:lvlJc w:val="right"/>
      <w:pPr>
        <w:ind w:left="3232" w:hanging="180"/>
      </w:pPr>
    </w:lvl>
    <w:lvl w:ilvl="6" w:tplc="0409000F" w:tentative="1">
      <w:start w:val="1"/>
      <w:numFmt w:val="decimal"/>
      <w:lvlText w:val="%7."/>
      <w:lvlJc w:val="left"/>
      <w:pPr>
        <w:ind w:left="3952" w:hanging="360"/>
      </w:pPr>
    </w:lvl>
    <w:lvl w:ilvl="7" w:tplc="04090019" w:tentative="1">
      <w:start w:val="1"/>
      <w:numFmt w:val="lowerLetter"/>
      <w:lvlText w:val="%8."/>
      <w:lvlJc w:val="left"/>
      <w:pPr>
        <w:ind w:left="4672" w:hanging="360"/>
      </w:pPr>
    </w:lvl>
    <w:lvl w:ilvl="8" w:tplc="0409001B" w:tentative="1">
      <w:start w:val="1"/>
      <w:numFmt w:val="lowerRoman"/>
      <w:lvlText w:val="%9."/>
      <w:lvlJc w:val="right"/>
      <w:pPr>
        <w:ind w:left="5392" w:hanging="180"/>
      </w:pPr>
    </w:lvl>
  </w:abstractNum>
  <w:abstractNum w:abstractNumId="17">
    <w:nsid w:val="7985257A"/>
    <w:multiLevelType w:val="hybridMultilevel"/>
    <w:tmpl w:val="53A67054"/>
    <w:lvl w:ilvl="0" w:tplc="2F8ED7E6">
      <w:start w:val="5"/>
      <w:numFmt w:val="decimal"/>
      <w:lvlText w:val="%1-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E5D0E70"/>
    <w:multiLevelType w:val="hybridMultilevel"/>
    <w:tmpl w:val="0BC2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3"/>
  </w:num>
  <w:num w:numId="4">
    <w:abstractNumId w:val="0"/>
  </w:num>
  <w:num w:numId="5">
    <w:abstractNumId w:val="12"/>
  </w:num>
  <w:num w:numId="6">
    <w:abstractNumId w:val="10"/>
  </w:num>
  <w:num w:numId="7">
    <w:abstractNumId w:val="5"/>
  </w:num>
  <w:num w:numId="8">
    <w:abstractNumId w:val="18"/>
  </w:num>
  <w:num w:numId="9">
    <w:abstractNumId w:val="1"/>
  </w:num>
  <w:num w:numId="10">
    <w:abstractNumId w:val="15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13"/>
  </w:num>
  <w:num w:numId="16">
    <w:abstractNumId w:val="2"/>
  </w:num>
  <w:num w:numId="17">
    <w:abstractNumId w:val="9"/>
  </w:num>
  <w:num w:numId="18">
    <w:abstractNumId w:val="17"/>
  </w:num>
  <w:num w:numId="19">
    <w:abstractNumId w:val="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sjQ3MDYxsjA1sjBT0lEKTi0uzszPAykwrQUAKNexgSwAAAA="/>
  </w:docVars>
  <w:rsids>
    <w:rsidRoot w:val="00CA3F55"/>
    <w:rsid w:val="0000172D"/>
    <w:rsid w:val="00005362"/>
    <w:rsid w:val="00006B6C"/>
    <w:rsid w:val="00007563"/>
    <w:rsid w:val="00007C50"/>
    <w:rsid w:val="0001211E"/>
    <w:rsid w:val="00013905"/>
    <w:rsid w:val="00015D95"/>
    <w:rsid w:val="0001661E"/>
    <w:rsid w:val="00017FA8"/>
    <w:rsid w:val="00021763"/>
    <w:rsid w:val="000234F9"/>
    <w:rsid w:val="00027E51"/>
    <w:rsid w:val="00034570"/>
    <w:rsid w:val="00034786"/>
    <w:rsid w:val="00034FF3"/>
    <w:rsid w:val="0003688D"/>
    <w:rsid w:val="000374DA"/>
    <w:rsid w:val="00041921"/>
    <w:rsid w:val="00044A07"/>
    <w:rsid w:val="00045B6D"/>
    <w:rsid w:val="00046EDF"/>
    <w:rsid w:val="00051726"/>
    <w:rsid w:val="0005314C"/>
    <w:rsid w:val="000579D6"/>
    <w:rsid w:val="0006219E"/>
    <w:rsid w:val="00062A54"/>
    <w:rsid w:val="00067499"/>
    <w:rsid w:val="00073C88"/>
    <w:rsid w:val="000748CE"/>
    <w:rsid w:val="0008153A"/>
    <w:rsid w:val="00084326"/>
    <w:rsid w:val="000844ED"/>
    <w:rsid w:val="00084B7F"/>
    <w:rsid w:val="0008543A"/>
    <w:rsid w:val="00085C75"/>
    <w:rsid w:val="00085ED8"/>
    <w:rsid w:val="00086A3D"/>
    <w:rsid w:val="00086DD9"/>
    <w:rsid w:val="00087E95"/>
    <w:rsid w:val="0009198C"/>
    <w:rsid w:val="00093233"/>
    <w:rsid w:val="0009371D"/>
    <w:rsid w:val="0009703C"/>
    <w:rsid w:val="000A0850"/>
    <w:rsid w:val="000A0FDD"/>
    <w:rsid w:val="000A14E1"/>
    <w:rsid w:val="000A66F4"/>
    <w:rsid w:val="000B148A"/>
    <w:rsid w:val="000B23AD"/>
    <w:rsid w:val="000B462D"/>
    <w:rsid w:val="000B5DBB"/>
    <w:rsid w:val="000B600B"/>
    <w:rsid w:val="000C3252"/>
    <w:rsid w:val="000C34E8"/>
    <w:rsid w:val="000C4EBC"/>
    <w:rsid w:val="000C5B9C"/>
    <w:rsid w:val="000D143B"/>
    <w:rsid w:val="000D3A1E"/>
    <w:rsid w:val="000D3B4A"/>
    <w:rsid w:val="000D6E19"/>
    <w:rsid w:val="000D79BE"/>
    <w:rsid w:val="000E050B"/>
    <w:rsid w:val="000E13BE"/>
    <w:rsid w:val="000E1A7A"/>
    <w:rsid w:val="000E242E"/>
    <w:rsid w:val="000E3461"/>
    <w:rsid w:val="000E4C91"/>
    <w:rsid w:val="000E543B"/>
    <w:rsid w:val="000E5776"/>
    <w:rsid w:val="000E7D91"/>
    <w:rsid w:val="000F1D78"/>
    <w:rsid w:val="000F2B11"/>
    <w:rsid w:val="000F2BFE"/>
    <w:rsid w:val="000F2C7B"/>
    <w:rsid w:val="00101263"/>
    <w:rsid w:val="001012B2"/>
    <w:rsid w:val="001031A6"/>
    <w:rsid w:val="00103729"/>
    <w:rsid w:val="00107AA6"/>
    <w:rsid w:val="00107B80"/>
    <w:rsid w:val="00110AA2"/>
    <w:rsid w:val="00111BC2"/>
    <w:rsid w:val="001162F8"/>
    <w:rsid w:val="00123D19"/>
    <w:rsid w:val="001241CE"/>
    <w:rsid w:val="00134157"/>
    <w:rsid w:val="00136B88"/>
    <w:rsid w:val="0013751C"/>
    <w:rsid w:val="0014114B"/>
    <w:rsid w:val="001423C7"/>
    <w:rsid w:val="00151814"/>
    <w:rsid w:val="00151868"/>
    <w:rsid w:val="001538D8"/>
    <w:rsid w:val="00156759"/>
    <w:rsid w:val="001604E1"/>
    <w:rsid w:val="00162308"/>
    <w:rsid w:val="00163DEF"/>
    <w:rsid w:val="00164C25"/>
    <w:rsid w:val="00164DDF"/>
    <w:rsid w:val="00166037"/>
    <w:rsid w:val="00167663"/>
    <w:rsid w:val="0017565E"/>
    <w:rsid w:val="00175EE8"/>
    <w:rsid w:val="001775BC"/>
    <w:rsid w:val="0018175A"/>
    <w:rsid w:val="00182B1F"/>
    <w:rsid w:val="001836DB"/>
    <w:rsid w:val="00183C0A"/>
    <w:rsid w:val="001860C4"/>
    <w:rsid w:val="0019686B"/>
    <w:rsid w:val="001A0A49"/>
    <w:rsid w:val="001A16FE"/>
    <w:rsid w:val="001A1E0C"/>
    <w:rsid w:val="001A2A3E"/>
    <w:rsid w:val="001A304C"/>
    <w:rsid w:val="001A4AF2"/>
    <w:rsid w:val="001A5EC0"/>
    <w:rsid w:val="001A62E6"/>
    <w:rsid w:val="001A7C18"/>
    <w:rsid w:val="001B109F"/>
    <w:rsid w:val="001B347E"/>
    <w:rsid w:val="001B3C15"/>
    <w:rsid w:val="001B5CFD"/>
    <w:rsid w:val="001B7497"/>
    <w:rsid w:val="001C47CF"/>
    <w:rsid w:val="001C6B58"/>
    <w:rsid w:val="001C7996"/>
    <w:rsid w:val="001D042C"/>
    <w:rsid w:val="001D0963"/>
    <w:rsid w:val="001D0D32"/>
    <w:rsid w:val="001D15CD"/>
    <w:rsid w:val="001D17B7"/>
    <w:rsid w:val="001D28D2"/>
    <w:rsid w:val="001D4892"/>
    <w:rsid w:val="001D4B16"/>
    <w:rsid w:val="001E4E90"/>
    <w:rsid w:val="001E791B"/>
    <w:rsid w:val="001F2B90"/>
    <w:rsid w:val="001F7621"/>
    <w:rsid w:val="002062D3"/>
    <w:rsid w:val="00206CE3"/>
    <w:rsid w:val="00215A30"/>
    <w:rsid w:val="002170F9"/>
    <w:rsid w:val="0022064C"/>
    <w:rsid w:val="00220CB4"/>
    <w:rsid w:val="00224322"/>
    <w:rsid w:val="00230381"/>
    <w:rsid w:val="00231D14"/>
    <w:rsid w:val="00232C01"/>
    <w:rsid w:val="002335A0"/>
    <w:rsid w:val="002337BC"/>
    <w:rsid w:val="00235E53"/>
    <w:rsid w:val="002372CC"/>
    <w:rsid w:val="0025456F"/>
    <w:rsid w:val="00260849"/>
    <w:rsid w:val="0026230D"/>
    <w:rsid w:val="00265B24"/>
    <w:rsid w:val="00275315"/>
    <w:rsid w:val="00277421"/>
    <w:rsid w:val="00281943"/>
    <w:rsid w:val="00281A81"/>
    <w:rsid w:val="00283D6B"/>
    <w:rsid w:val="00284182"/>
    <w:rsid w:val="00285434"/>
    <w:rsid w:val="00287839"/>
    <w:rsid w:val="002903D7"/>
    <w:rsid w:val="002A01C9"/>
    <w:rsid w:val="002A1BC5"/>
    <w:rsid w:val="002A42C9"/>
    <w:rsid w:val="002A5756"/>
    <w:rsid w:val="002A62F6"/>
    <w:rsid w:val="002A661F"/>
    <w:rsid w:val="002A7E95"/>
    <w:rsid w:val="002B25E4"/>
    <w:rsid w:val="002B2FF4"/>
    <w:rsid w:val="002B30A3"/>
    <w:rsid w:val="002B34D1"/>
    <w:rsid w:val="002B676A"/>
    <w:rsid w:val="002B725A"/>
    <w:rsid w:val="002C054D"/>
    <w:rsid w:val="002C0B5C"/>
    <w:rsid w:val="002C377D"/>
    <w:rsid w:val="002C4C82"/>
    <w:rsid w:val="002C52CC"/>
    <w:rsid w:val="002C6B3A"/>
    <w:rsid w:val="002C7C0E"/>
    <w:rsid w:val="002D0494"/>
    <w:rsid w:val="002D0BC2"/>
    <w:rsid w:val="002D22D4"/>
    <w:rsid w:val="002D46DD"/>
    <w:rsid w:val="002D4E47"/>
    <w:rsid w:val="002D5505"/>
    <w:rsid w:val="002D7F88"/>
    <w:rsid w:val="002E1A95"/>
    <w:rsid w:val="002E261A"/>
    <w:rsid w:val="002E2D12"/>
    <w:rsid w:val="002E6B92"/>
    <w:rsid w:val="002E7919"/>
    <w:rsid w:val="002F09F1"/>
    <w:rsid w:val="002F5EA7"/>
    <w:rsid w:val="002F7061"/>
    <w:rsid w:val="002F7343"/>
    <w:rsid w:val="002F7E99"/>
    <w:rsid w:val="0030274A"/>
    <w:rsid w:val="00304C46"/>
    <w:rsid w:val="00304FF7"/>
    <w:rsid w:val="00306D82"/>
    <w:rsid w:val="00310F8A"/>
    <w:rsid w:val="00315062"/>
    <w:rsid w:val="003241A2"/>
    <w:rsid w:val="003243D2"/>
    <w:rsid w:val="003253F0"/>
    <w:rsid w:val="0032580C"/>
    <w:rsid w:val="003313D9"/>
    <w:rsid w:val="0033141C"/>
    <w:rsid w:val="00332681"/>
    <w:rsid w:val="00336186"/>
    <w:rsid w:val="00342039"/>
    <w:rsid w:val="0034520D"/>
    <w:rsid w:val="0035063E"/>
    <w:rsid w:val="00353CBD"/>
    <w:rsid w:val="003557EF"/>
    <w:rsid w:val="00357C16"/>
    <w:rsid w:val="0036643C"/>
    <w:rsid w:val="00371524"/>
    <w:rsid w:val="003715CE"/>
    <w:rsid w:val="00372E1C"/>
    <w:rsid w:val="00374AAF"/>
    <w:rsid w:val="00374D48"/>
    <w:rsid w:val="003754DC"/>
    <w:rsid w:val="0037597F"/>
    <w:rsid w:val="0038401A"/>
    <w:rsid w:val="00384914"/>
    <w:rsid w:val="00386F79"/>
    <w:rsid w:val="00387871"/>
    <w:rsid w:val="00391442"/>
    <w:rsid w:val="00391D6D"/>
    <w:rsid w:val="00393ED2"/>
    <w:rsid w:val="00394E50"/>
    <w:rsid w:val="003959B2"/>
    <w:rsid w:val="00397160"/>
    <w:rsid w:val="003A0FEB"/>
    <w:rsid w:val="003A1928"/>
    <w:rsid w:val="003A26FA"/>
    <w:rsid w:val="003A3ABE"/>
    <w:rsid w:val="003A61AB"/>
    <w:rsid w:val="003B0626"/>
    <w:rsid w:val="003B090E"/>
    <w:rsid w:val="003B18FD"/>
    <w:rsid w:val="003C0BDA"/>
    <w:rsid w:val="003C1E84"/>
    <w:rsid w:val="003C237F"/>
    <w:rsid w:val="003C7597"/>
    <w:rsid w:val="003D26A8"/>
    <w:rsid w:val="003D34B7"/>
    <w:rsid w:val="003D5901"/>
    <w:rsid w:val="003D71C5"/>
    <w:rsid w:val="003D7498"/>
    <w:rsid w:val="003E0306"/>
    <w:rsid w:val="003E3084"/>
    <w:rsid w:val="003E695B"/>
    <w:rsid w:val="003F1731"/>
    <w:rsid w:val="003F4CC1"/>
    <w:rsid w:val="003F5E30"/>
    <w:rsid w:val="003F6BC8"/>
    <w:rsid w:val="0040184F"/>
    <w:rsid w:val="00403BB3"/>
    <w:rsid w:val="00405A5B"/>
    <w:rsid w:val="004113B2"/>
    <w:rsid w:val="00411E5F"/>
    <w:rsid w:val="004141B3"/>
    <w:rsid w:val="00415708"/>
    <w:rsid w:val="004200FE"/>
    <w:rsid w:val="00420444"/>
    <w:rsid w:val="00420532"/>
    <w:rsid w:val="00421F41"/>
    <w:rsid w:val="0042423D"/>
    <w:rsid w:val="00424365"/>
    <w:rsid w:val="00425CA4"/>
    <w:rsid w:val="004272DB"/>
    <w:rsid w:val="004311DB"/>
    <w:rsid w:val="004315BE"/>
    <w:rsid w:val="00431EAB"/>
    <w:rsid w:val="00433EC5"/>
    <w:rsid w:val="004359FE"/>
    <w:rsid w:val="00440A7B"/>
    <w:rsid w:val="00442943"/>
    <w:rsid w:val="00446136"/>
    <w:rsid w:val="00446185"/>
    <w:rsid w:val="004472BA"/>
    <w:rsid w:val="00450C0B"/>
    <w:rsid w:val="00450DB6"/>
    <w:rsid w:val="00451B58"/>
    <w:rsid w:val="00453A71"/>
    <w:rsid w:val="0045465F"/>
    <w:rsid w:val="00455B8D"/>
    <w:rsid w:val="004571C2"/>
    <w:rsid w:val="00457995"/>
    <w:rsid w:val="00462546"/>
    <w:rsid w:val="00462565"/>
    <w:rsid w:val="00462F3A"/>
    <w:rsid w:val="0046328D"/>
    <w:rsid w:val="00466D26"/>
    <w:rsid w:val="00476D71"/>
    <w:rsid w:val="00480A80"/>
    <w:rsid w:val="00480E5C"/>
    <w:rsid w:val="00482F57"/>
    <w:rsid w:val="004834CA"/>
    <w:rsid w:val="0048645B"/>
    <w:rsid w:val="00487276"/>
    <w:rsid w:val="00490873"/>
    <w:rsid w:val="00491D09"/>
    <w:rsid w:val="00492271"/>
    <w:rsid w:val="004947F5"/>
    <w:rsid w:val="00495FB3"/>
    <w:rsid w:val="004A06CA"/>
    <w:rsid w:val="004A0A26"/>
    <w:rsid w:val="004A14BC"/>
    <w:rsid w:val="004A23D8"/>
    <w:rsid w:val="004A3AAE"/>
    <w:rsid w:val="004A4349"/>
    <w:rsid w:val="004A46C7"/>
    <w:rsid w:val="004B1241"/>
    <w:rsid w:val="004B5947"/>
    <w:rsid w:val="004C0CAB"/>
    <w:rsid w:val="004E078F"/>
    <w:rsid w:val="004E2274"/>
    <w:rsid w:val="004E40DB"/>
    <w:rsid w:val="004E4854"/>
    <w:rsid w:val="004E73D0"/>
    <w:rsid w:val="004F122B"/>
    <w:rsid w:val="004F4C37"/>
    <w:rsid w:val="004F52F2"/>
    <w:rsid w:val="004F7DAF"/>
    <w:rsid w:val="005004D1"/>
    <w:rsid w:val="00504E24"/>
    <w:rsid w:val="005103CF"/>
    <w:rsid w:val="00512675"/>
    <w:rsid w:val="00513460"/>
    <w:rsid w:val="005136EC"/>
    <w:rsid w:val="00513D7F"/>
    <w:rsid w:val="00514A0C"/>
    <w:rsid w:val="00515C7C"/>
    <w:rsid w:val="005166D6"/>
    <w:rsid w:val="0052043D"/>
    <w:rsid w:val="00522C22"/>
    <w:rsid w:val="00523F1C"/>
    <w:rsid w:val="005240AB"/>
    <w:rsid w:val="0052560D"/>
    <w:rsid w:val="0053220B"/>
    <w:rsid w:val="005346A9"/>
    <w:rsid w:val="00534CC3"/>
    <w:rsid w:val="00534DA6"/>
    <w:rsid w:val="005350A9"/>
    <w:rsid w:val="00536EC5"/>
    <w:rsid w:val="005427ED"/>
    <w:rsid w:val="005442F4"/>
    <w:rsid w:val="0054617E"/>
    <w:rsid w:val="00547B1D"/>
    <w:rsid w:val="005505AC"/>
    <w:rsid w:val="00551B4A"/>
    <w:rsid w:val="00551C18"/>
    <w:rsid w:val="00554574"/>
    <w:rsid w:val="005547AA"/>
    <w:rsid w:val="00556BEF"/>
    <w:rsid w:val="0056000C"/>
    <w:rsid w:val="00561248"/>
    <w:rsid w:val="00565F10"/>
    <w:rsid w:val="00567F28"/>
    <w:rsid w:val="00570332"/>
    <w:rsid w:val="005708DB"/>
    <w:rsid w:val="00570B7C"/>
    <w:rsid w:val="00571CF0"/>
    <w:rsid w:val="00572656"/>
    <w:rsid w:val="0057376B"/>
    <w:rsid w:val="00575754"/>
    <w:rsid w:val="0057628F"/>
    <w:rsid w:val="0058692A"/>
    <w:rsid w:val="00592820"/>
    <w:rsid w:val="005932E9"/>
    <w:rsid w:val="0059379C"/>
    <w:rsid w:val="005937C9"/>
    <w:rsid w:val="00596DA0"/>
    <w:rsid w:val="005A082B"/>
    <w:rsid w:val="005A2C56"/>
    <w:rsid w:val="005A36C1"/>
    <w:rsid w:val="005A4141"/>
    <w:rsid w:val="005A57DF"/>
    <w:rsid w:val="005A660F"/>
    <w:rsid w:val="005A6F84"/>
    <w:rsid w:val="005B0002"/>
    <w:rsid w:val="005B010D"/>
    <w:rsid w:val="005B26A0"/>
    <w:rsid w:val="005B2B65"/>
    <w:rsid w:val="005C1629"/>
    <w:rsid w:val="005C2D89"/>
    <w:rsid w:val="005C396D"/>
    <w:rsid w:val="005C47E0"/>
    <w:rsid w:val="005C5159"/>
    <w:rsid w:val="005C56AF"/>
    <w:rsid w:val="005C59E3"/>
    <w:rsid w:val="005D477F"/>
    <w:rsid w:val="005D54E0"/>
    <w:rsid w:val="005D672E"/>
    <w:rsid w:val="005D7440"/>
    <w:rsid w:val="005E0CA5"/>
    <w:rsid w:val="005E1A83"/>
    <w:rsid w:val="005E39F0"/>
    <w:rsid w:val="005E49A0"/>
    <w:rsid w:val="005E677C"/>
    <w:rsid w:val="005E7E20"/>
    <w:rsid w:val="005F15B6"/>
    <w:rsid w:val="005F17D0"/>
    <w:rsid w:val="005F1CFC"/>
    <w:rsid w:val="005F4708"/>
    <w:rsid w:val="005F50B6"/>
    <w:rsid w:val="005F5589"/>
    <w:rsid w:val="00601127"/>
    <w:rsid w:val="006049C1"/>
    <w:rsid w:val="0060745B"/>
    <w:rsid w:val="006172E6"/>
    <w:rsid w:val="006217C5"/>
    <w:rsid w:val="00622F73"/>
    <w:rsid w:val="0062368A"/>
    <w:rsid w:val="00623B10"/>
    <w:rsid w:val="0062430D"/>
    <w:rsid w:val="00625FC3"/>
    <w:rsid w:val="00633BBD"/>
    <w:rsid w:val="006359DC"/>
    <w:rsid w:val="00637E2B"/>
    <w:rsid w:val="0064290C"/>
    <w:rsid w:val="00645E5F"/>
    <w:rsid w:val="006464CE"/>
    <w:rsid w:val="00646C5D"/>
    <w:rsid w:val="00651E87"/>
    <w:rsid w:val="0065322A"/>
    <w:rsid w:val="006557A4"/>
    <w:rsid w:val="00657134"/>
    <w:rsid w:val="00660D0A"/>
    <w:rsid w:val="0066437B"/>
    <w:rsid w:val="00670044"/>
    <w:rsid w:val="006725C4"/>
    <w:rsid w:val="00675007"/>
    <w:rsid w:val="00675467"/>
    <w:rsid w:val="00682132"/>
    <w:rsid w:val="00685C07"/>
    <w:rsid w:val="006912A5"/>
    <w:rsid w:val="00691F67"/>
    <w:rsid w:val="0069381F"/>
    <w:rsid w:val="00694B64"/>
    <w:rsid w:val="006A174E"/>
    <w:rsid w:val="006A4445"/>
    <w:rsid w:val="006A563C"/>
    <w:rsid w:val="006B074B"/>
    <w:rsid w:val="006B2260"/>
    <w:rsid w:val="006B2EF3"/>
    <w:rsid w:val="006B7FD0"/>
    <w:rsid w:val="006C28D4"/>
    <w:rsid w:val="006C3400"/>
    <w:rsid w:val="006C7A52"/>
    <w:rsid w:val="006D4344"/>
    <w:rsid w:val="006D6A4F"/>
    <w:rsid w:val="006E134A"/>
    <w:rsid w:val="006E1819"/>
    <w:rsid w:val="006F206F"/>
    <w:rsid w:val="006F3354"/>
    <w:rsid w:val="006F4064"/>
    <w:rsid w:val="006F4B3C"/>
    <w:rsid w:val="006F5ECE"/>
    <w:rsid w:val="006F6C53"/>
    <w:rsid w:val="00703413"/>
    <w:rsid w:val="007038AB"/>
    <w:rsid w:val="007049E3"/>
    <w:rsid w:val="007057F3"/>
    <w:rsid w:val="00710E3C"/>
    <w:rsid w:val="007136D4"/>
    <w:rsid w:val="007152A5"/>
    <w:rsid w:val="00720059"/>
    <w:rsid w:val="00720A15"/>
    <w:rsid w:val="00722178"/>
    <w:rsid w:val="00723099"/>
    <w:rsid w:val="00723D34"/>
    <w:rsid w:val="00725A7B"/>
    <w:rsid w:val="0072625C"/>
    <w:rsid w:val="007269A1"/>
    <w:rsid w:val="0073116D"/>
    <w:rsid w:val="0073231E"/>
    <w:rsid w:val="007325C9"/>
    <w:rsid w:val="00732C8A"/>
    <w:rsid w:val="007410AD"/>
    <w:rsid w:val="0074462B"/>
    <w:rsid w:val="007456F1"/>
    <w:rsid w:val="00745F5F"/>
    <w:rsid w:val="00747737"/>
    <w:rsid w:val="00750785"/>
    <w:rsid w:val="0075626F"/>
    <w:rsid w:val="007648D0"/>
    <w:rsid w:val="00765E25"/>
    <w:rsid w:val="00766BC5"/>
    <w:rsid w:val="00770249"/>
    <w:rsid w:val="0077112B"/>
    <w:rsid w:val="00773271"/>
    <w:rsid w:val="00775CC1"/>
    <w:rsid w:val="00775E53"/>
    <w:rsid w:val="00777BA3"/>
    <w:rsid w:val="00777BE8"/>
    <w:rsid w:val="00780314"/>
    <w:rsid w:val="007803B3"/>
    <w:rsid w:val="007846A2"/>
    <w:rsid w:val="007864BF"/>
    <w:rsid w:val="0079656A"/>
    <w:rsid w:val="007A059E"/>
    <w:rsid w:val="007A23A8"/>
    <w:rsid w:val="007A2683"/>
    <w:rsid w:val="007A4062"/>
    <w:rsid w:val="007B46DD"/>
    <w:rsid w:val="007B7B8F"/>
    <w:rsid w:val="007C2A5F"/>
    <w:rsid w:val="007C47E1"/>
    <w:rsid w:val="007C5807"/>
    <w:rsid w:val="007C7726"/>
    <w:rsid w:val="007D2FC7"/>
    <w:rsid w:val="007D4441"/>
    <w:rsid w:val="007D60C9"/>
    <w:rsid w:val="007E05B0"/>
    <w:rsid w:val="007E3920"/>
    <w:rsid w:val="007E3A9A"/>
    <w:rsid w:val="007E4F4A"/>
    <w:rsid w:val="007E7A80"/>
    <w:rsid w:val="007F003C"/>
    <w:rsid w:val="007F0815"/>
    <w:rsid w:val="007F0EEC"/>
    <w:rsid w:val="00813620"/>
    <w:rsid w:val="0081364B"/>
    <w:rsid w:val="00821527"/>
    <w:rsid w:val="00821976"/>
    <w:rsid w:val="00825F66"/>
    <w:rsid w:val="00827276"/>
    <w:rsid w:val="00827947"/>
    <w:rsid w:val="0083112F"/>
    <w:rsid w:val="00836094"/>
    <w:rsid w:val="0083689F"/>
    <w:rsid w:val="0084102A"/>
    <w:rsid w:val="00843A14"/>
    <w:rsid w:val="00845A4C"/>
    <w:rsid w:val="008549BC"/>
    <w:rsid w:val="0085536D"/>
    <w:rsid w:val="0085598E"/>
    <w:rsid w:val="0085682D"/>
    <w:rsid w:val="00860B86"/>
    <w:rsid w:val="008669CA"/>
    <w:rsid w:val="00870240"/>
    <w:rsid w:val="00876A83"/>
    <w:rsid w:val="00884A06"/>
    <w:rsid w:val="008853AD"/>
    <w:rsid w:val="00890FE8"/>
    <w:rsid w:val="0089336E"/>
    <w:rsid w:val="00894B58"/>
    <w:rsid w:val="008970CC"/>
    <w:rsid w:val="008A0DD8"/>
    <w:rsid w:val="008A1082"/>
    <w:rsid w:val="008A2243"/>
    <w:rsid w:val="008A4143"/>
    <w:rsid w:val="008A54EC"/>
    <w:rsid w:val="008A7499"/>
    <w:rsid w:val="008B1050"/>
    <w:rsid w:val="008C1145"/>
    <w:rsid w:val="008C141E"/>
    <w:rsid w:val="008C3370"/>
    <w:rsid w:val="008C48FF"/>
    <w:rsid w:val="008C735C"/>
    <w:rsid w:val="008D2587"/>
    <w:rsid w:val="008D5841"/>
    <w:rsid w:val="008E22E9"/>
    <w:rsid w:val="008E48D9"/>
    <w:rsid w:val="008F00CD"/>
    <w:rsid w:val="008F16A0"/>
    <w:rsid w:val="008F2048"/>
    <w:rsid w:val="008F2CA3"/>
    <w:rsid w:val="008F395B"/>
    <w:rsid w:val="008F68F7"/>
    <w:rsid w:val="008F6AC2"/>
    <w:rsid w:val="00900E9B"/>
    <w:rsid w:val="00906263"/>
    <w:rsid w:val="009133F7"/>
    <w:rsid w:val="009155D8"/>
    <w:rsid w:val="009160C6"/>
    <w:rsid w:val="00920191"/>
    <w:rsid w:val="00922AB7"/>
    <w:rsid w:val="00922FC8"/>
    <w:rsid w:val="0092388E"/>
    <w:rsid w:val="00932502"/>
    <w:rsid w:val="00933270"/>
    <w:rsid w:val="00933BE8"/>
    <w:rsid w:val="00936F5B"/>
    <w:rsid w:val="00937898"/>
    <w:rsid w:val="00937D7F"/>
    <w:rsid w:val="00941817"/>
    <w:rsid w:val="00942E03"/>
    <w:rsid w:val="00946CF9"/>
    <w:rsid w:val="00946F3E"/>
    <w:rsid w:val="00950D40"/>
    <w:rsid w:val="00953EAC"/>
    <w:rsid w:val="00955C3F"/>
    <w:rsid w:val="00955D8A"/>
    <w:rsid w:val="0096334C"/>
    <w:rsid w:val="009636AD"/>
    <w:rsid w:val="0096397E"/>
    <w:rsid w:val="009639CF"/>
    <w:rsid w:val="009678A1"/>
    <w:rsid w:val="0097099F"/>
    <w:rsid w:val="009728A9"/>
    <w:rsid w:val="00973BAF"/>
    <w:rsid w:val="00977269"/>
    <w:rsid w:val="00980401"/>
    <w:rsid w:val="009815F1"/>
    <w:rsid w:val="00982C5D"/>
    <w:rsid w:val="0098391E"/>
    <w:rsid w:val="00983990"/>
    <w:rsid w:val="00984DF2"/>
    <w:rsid w:val="00985398"/>
    <w:rsid w:val="00986AC5"/>
    <w:rsid w:val="009870F9"/>
    <w:rsid w:val="00990CA1"/>
    <w:rsid w:val="0099144E"/>
    <w:rsid w:val="00992E3F"/>
    <w:rsid w:val="009A0820"/>
    <w:rsid w:val="009A2096"/>
    <w:rsid w:val="009A2CC4"/>
    <w:rsid w:val="009A42DF"/>
    <w:rsid w:val="009A6119"/>
    <w:rsid w:val="009A77D3"/>
    <w:rsid w:val="009B3863"/>
    <w:rsid w:val="009B43A0"/>
    <w:rsid w:val="009B6C0F"/>
    <w:rsid w:val="009C1FE6"/>
    <w:rsid w:val="009C3DBE"/>
    <w:rsid w:val="009C4E6C"/>
    <w:rsid w:val="009C5F6E"/>
    <w:rsid w:val="009C767F"/>
    <w:rsid w:val="009D3723"/>
    <w:rsid w:val="009D3B19"/>
    <w:rsid w:val="009D4492"/>
    <w:rsid w:val="009E0FDE"/>
    <w:rsid w:val="009E1194"/>
    <w:rsid w:val="009E3131"/>
    <w:rsid w:val="009E68F7"/>
    <w:rsid w:val="009E7B33"/>
    <w:rsid w:val="009F3DE9"/>
    <w:rsid w:val="009F43B4"/>
    <w:rsid w:val="009F55AF"/>
    <w:rsid w:val="009F7BD2"/>
    <w:rsid w:val="00A01E74"/>
    <w:rsid w:val="00A02D19"/>
    <w:rsid w:val="00A02D37"/>
    <w:rsid w:val="00A02F3F"/>
    <w:rsid w:val="00A06A20"/>
    <w:rsid w:val="00A06A50"/>
    <w:rsid w:val="00A214D5"/>
    <w:rsid w:val="00A26928"/>
    <w:rsid w:val="00A27051"/>
    <w:rsid w:val="00A31DA4"/>
    <w:rsid w:val="00A37030"/>
    <w:rsid w:val="00A40794"/>
    <w:rsid w:val="00A41C44"/>
    <w:rsid w:val="00A43433"/>
    <w:rsid w:val="00A4507D"/>
    <w:rsid w:val="00A4538A"/>
    <w:rsid w:val="00A457FB"/>
    <w:rsid w:val="00A45B5C"/>
    <w:rsid w:val="00A45D54"/>
    <w:rsid w:val="00A46209"/>
    <w:rsid w:val="00A5013B"/>
    <w:rsid w:val="00A50BB0"/>
    <w:rsid w:val="00A51506"/>
    <w:rsid w:val="00A51FEC"/>
    <w:rsid w:val="00A5385E"/>
    <w:rsid w:val="00A54208"/>
    <w:rsid w:val="00A6378D"/>
    <w:rsid w:val="00A736EA"/>
    <w:rsid w:val="00A74818"/>
    <w:rsid w:val="00A76CF9"/>
    <w:rsid w:val="00A7719F"/>
    <w:rsid w:val="00A77895"/>
    <w:rsid w:val="00A81802"/>
    <w:rsid w:val="00A86BF9"/>
    <w:rsid w:val="00A87149"/>
    <w:rsid w:val="00A90372"/>
    <w:rsid w:val="00A911B9"/>
    <w:rsid w:val="00A934B7"/>
    <w:rsid w:val="00A93F62"/>
    <w:rsid w:val="00A9434D"/>
    <w:rsid w:val="00A95507"/>
    <w:rsid w:val="00A955A4"/>
    <w:rsid w:val="00A956A3"/>
    <w:rsid w:val="00A95A65"/>
    <w:rsid w:val="00A971A5"/>
    <w:rsid w:val="00A974A5"/>
    <w:rsid w:val="00AA30BD"/>
    <w:rsid w:val="00AA7DE3"/>
    <w:rsid w:val="00AB3D94"/>
    <w:rsid w:val="00AB443D"/>
    <w:rsid w:val="00AB7DF5"/>
    <w:rsid w:val="00AC18F7"/>
    <w:rsid w:val="00AC33A2"/>
    <w:rsid w:val="00AC3926"/>
    <w:rsid w:val="00AC41B7"/>
    <w:rsid w:val="00AC4B5B"/>
    <w:rsid w:val="00AC4F0F"/>
    <w:rsid w:val="00AD03E0"/>
    <w:rsid w:val="00AD13F7"/>
    <w:rsid w:val="00AD4991"/>
    <w:rsid w:val="00AD4BAB"/>
    <w:rsid w:val="00AD6652"/>
    <w:rsid w:val="00AE357C"/>
    <w:rsid w:val="00AE3B54"/>
    <w:rsid w:val="00AE6CA9"/>
    <w:rsid w:val="00AE7D3A"/>
    <w:rsid w:val="00AF1295"/>
    <w:rsid w:val="00AF2F24"/>
    <w:rsid w:val="00AF44B3"/>
    <w:rsid w:val="00B00612"/>
    <w:rsid w:val="00B03F1E"/>
    <w:rsid w:val="00B05B15"/>
    <w:rsid w:val="00B07BAA"/>
    <w:rsid w:val="00B1366E"/>
    <w:rsid w:val="00B1795F"/>
    <w:rsid w:val="00B17BB3"/>
    <w:rsid w:val="00B21B17"/>
    <w:rsid w:val="00B238B7"/>
    <w:rsid w:val="00B24816"/>
    <w:rsid w:val="00B27314"/>
    <w:rsid w:val="00B32577"/>
    <w:rsid w:val="00B34BBF"/>
    <w:rsid w:val="00B3587F"/>
    <w:rsid w:val="00B369A9"/>
    <w:rsid w:val="00B406EE"/>
    <w:rsid w:val="00B40EDA"/>
    <w:rsid w:val="00B53320"/>
    <w:rsid w:val="00B620F2"/>
    <w:rsid w:val="00B629A7"/>
    <w:rsid w:val="00B66AB0"/>
    <w:rsid w:val="00B70E29"/>
    <w:rsid w:val="00B713E8"/>
    <w:rsid w:val="00B71FBA"/>
    <w:rsid w:val="00B7267D"/>
    <w:rsid w:val="00B768D2"/>
    <w:rsid w:val="00B7720F"/>
    <w:rsid w:val="00B81167"/>
    <w:rsid w:val="00B816CD"/>
    <w:rsid w:val="00B9162A"/>
    <w:rsid w:val="00B9177F"/>
    <w:rsid w:val="00BA2FAF"/>
    <w:rsid w:val="00BA3217"/>
    <w:rsid w:val="00BA7530"/>
    <w:rsid w:val="00BB1319"/>
    <w:rsid w:val="00BB15B5"/>
    <w:rsid w:val="00BB4FD6"/>
    <w:rsid w:val="00BB520C"/>
    <w:rsid w:val="00BB5315"/>
    <w:rsid w:val="00BB6647"/>
    <w:rsid w:val="00BB674E"/>
    <w:rsid w:val="00BB7DBB"/>
    <w:rsid w:val="00BC0122"/>
    <w:rsid w:val="00BC06A5"/>
    <w:rsid w:val="00BC0997"/>
    <w:rsid w:val="00BC1D00"/>
    <w:rsid w:val="00BC4874"/>
    <w:rsid w:val="00BC5984"/>
    <w:rsid w:val="00BC76C9"/>
    <w:rsid w:val="00BD2AC7"/>
    <w:rsid w:val="00BD3BAB"/>
    <w:rsid w:val="00BD3DDD"/>
    <w:rsid w:val="00BD4FE7"/>
    <w:rsid w:val="00BD5C23"/>
    <w:rsid w:val="00BE4326"/>
    <w:rsid w:val="00BF07F5"/>
    <w:rsid w:val="00BF080C"/>
    <w:rsid w:val="00BF3863"/>
    <w:rsid w:val="00BF6393"/>
    <w:rsid w:val="00C00016"/>
    <w:rsid w:val="00C012FD"/>
    <w:rsid w:val="00C04DFA"/>
    <w:rsid w:val="00C05520"/>
    <w:rsid w:val="00C07F07"/>
    <w:rsid w:val="00C1559F"/>
    <w:rsid w:val="00C2187F"/>
    <w:rsid w:val="00C24A13"/>
    <w:rsid w:val="00C31501"/>
    <w:rsid w:val="00C35842"/>
    <w:rsid w:val="00C36640"/>
    <w:rsid w:val="00C367A1"/>
    <w:rsid w:val="00C404CD"/>
    <w:rsid w:val="00C42CD9"/>
    <w:rsid w:val="00C46832"/>
    <w:rsid w:val="00C522D6"/>
    <w:rsid w:val="00C55FA5"/>
    <w:rsid w:val="00C60D5A"/>
    <w:rsid w:val="00C624AF"/>
    <w:rsid w:val="00C63579"/>
    <w:rsid w:val="00C63B17"/>
    <w:rsid w:val="00C67E9D"/>
    <w:rsid w:val="00C71E09"/>
    <w:rsid w:val="00C7267E"/>
    <w:rsid w:val="00C866E6"/>
    <w:rsid w:val="00C86DD7"/>
    <w:rsid w:val="00C873A9"/>
    <w:rsid w:val="00C90601"/>
    <w:rsid w:val="00C919A5"/>
    <w:rsid w:val="00C935B3"/>
    <w:rsid w:val="00CA0265"/>
    <w:rsid w:val="00CA1D34"/>
    <w:rsid w:val="00CA2610"/>
    <w:rsid w:val="00CA26DC"/>
    <w:rsid w:val="00CA2AEF"/>
    <w:rsid w:val="00CA3F55"/>
    <w:rsid w:val="00CA53A5"/>
    <w:rsid w:val="00CA5A06"/>
    <w:rsid w:val="00CB0AFE"/>
    <w:rsid w:val="00CB0F39"/>
    <w:rsid w:val="00CB3402"/>
    <w:rsid w:val="00CB4C7F"/>
    <w:rsid w:val="00CB66B9"/>
    <w:rsid w:val="00CB7C00"/>
    <w:rsid w:val="00CC0213"/>
    <w:rsid w:val="00CC3971"/>
    <w:rsid w:val="00CC3CEC"/>
    <w:rsid w:val="00CC5226"/>
    <w:rsid w:val="00CC592D"/>
    <w:rsid w:val="00CC654F"/>
    <w:rsid w:val="00CC7516"/>
    <w:rsid w:val="00CD0E91"/>
    <w:rsid w:val="00CD45E4"/>
    <w:rsid w:val="00CE066E"/>
    <w:rsid w:val="00CE2F58"/>
    <w:rsid w:val="00CF1184"/>
    <w:rsid w:val="00CF1D52"/>
    <w:rsid w:val="00CF7B4F"/>
    <w:rsid w:val="00CF7D3E"/>
    <w:rsid w:val="00D000AC"/>
    <w:rsid w:val="00D01B4D"/>
    <w:rsid w:val="00D06ACD"/>
    <w:rsid w:val="00D10F61"/>
    <w:rsid w:val="00D12FCA"/>
    <w:rsid w:val="00D20E33"/>
    <w:rsid w:val="00D21B41"/>
    <w:rsid w:val="00D221C5"/>
    <w:rsid w:val="00D2328A"/>
    <w:rsid w:val="00D2486A"/>
    <w:rsid w:val="00D27A24"/>
    <w:rsid w:val="00D32C9D"/>
    <w:rsid w:val="00D32E0D"/>
    <w:rsid w:val="00D3649E"/>
    <w:rsid w:val="00D3780A"/>
    <w:rsid w:val="00D41498"/>
    <w:rsid w:val="00D45DF7"/>
    <w:rsid w:val="00D51D12"/>
    <w:rsid w:val="00D527B8"/>
    <w:rsid w:val="00D6165F"/>
    <w:rsid w:val="00D64A9A"/>
    <w:rsid w:val="00D66206"/>
    <w:rsid w:val="00D7285E"/>
    <w:rsid w:val="00D73F33"/>
    <w:rsid w:val="00D75E78"/>
    <w:rsid w:val="00D7676C"/>
    <w:rsid w:val="00D8014E"/>
    <w:rsid w:val="00D8051E"/>
    <w:rsid w:val="00D811BF"/>
    <w:rsid w:val="00D819CA"/>
    <w:rsid w:val="00D849E5"/>
    <w:rsid w:val="00D84FAB"/>
    <w:rsid w:val="00D8678F"/>
    <w:rsid w:val="00D90312"/>
    <w:rsid w:val="00D90605"/>
    <w:rsid w:val="00D92039"/>
    <w:rsid w:val="00D93FD7"/>
    <w:rsid w:val="00D948B3"/>
    <w:rsid w:val="00D967F1"/>
    <w:rsid w:val="00DA2607"/>
    <w:rsid w:val="00DA4373"/>
    <w:rsid w:val="00DA4BD7"/>
    <w:rsid w:val="00DA654F"/>
    <w:rsid w:val="00DA672A"/>
    <w:rsid w:val="00DA79B0"/>
    <w:rsid w:val="00DB133C"/>
    <w:rsid w:val="00DB4808"/>
    <w:rsid w:val="00DB7DA5"/>
    <w:rsid w:val="00DC275B"/>
    <w:rsid w:val="00DC4E04"/>
    <w:rsid w:val="00DC544D"/>
    <w:rsid w:val="00DC5E12"/>
    <w:rsid w:val="00DD23F0"/>
    <w:rsid w:val="00DD2F59"/>
    <w:rsid w:val="00DD5BA6"/>
    <w:rsid w:val="00DD7D58"/>
    <w:rsid w:val="00DE0F59"/>
    <w:rsid w:val="00DE21A4"/>
    <w:rsid w:val="00DE4474"/>
    <w:rsid w:val="00DF2D67"/>
    <w:rsid w:val="00DF5D98"/>
    <w:rsid w:val="00DF6C0E"/>
    <w:rsid w:val="00E01E48"/>
    <w:rsid w:val="00E02C29"/>
    <w:rsid w:val="00E02E74"/>
    <w:rsid w:val="00E031A9"/>
    <w:rsid w:val="00E03FE7"/>
    <w:rsid w:val="00E057E3"/>
    <w:rsid w:val="00E05D1B"/>
    <w:rsid w:val="00E06CF6"/>
    <w:rsid w:val="00E114B2"/>
    <w:rsid w:val="00E13F55"/>
    <w:rsid w:val="00E14211"/>
    <w:rsid w:val="00E16785"/>
    <w:rsid w:val="00E2012F"/>
    <w:rsid w:val="00E206A5"/>
    <w:rsid w:val="00E227D4"/>
    <w:rsid w:val="00E24C09"/>
    <w:rsid w:val="00E26BF8"/>
    <w:rsid w:val="00E26F32"/>
    <w:rsid w:val="00E316AE"/>
    <w:rsid w:val="00E3218F"/>
    <w:rsid w:val="00E32971"/>
    <w:rsid w:val="00E33430"/>
    <w:rsid w:val="00E3704B"/>
    <w:rsid w:val="00E41935"/>
    <w:rsid w:val="00E4612D"/>
    <w:rsid w:val="00E46A7C"/>
    <w:rsid w:val="00E4712D"/>
    <w:rsid w:val="00E5243D"/>
    <w:rsid w:val="00E608C6"/>
    <w:rsid w:val="00E643E4"/>
    <w:rsid w:val="00E64532"/>
    <w:rsid w:val="00E67A37"/>
    <w:rsid w:val="00E7024E"/>
    <w:rsid w:val="00E70E71"/>
    <w:rsid w:val="00E7123A"/>
    <w:rsid w:val="00E7184B"/>
    <w:rsid w:val="00E71A34"/>
    <w:rsid w:val="00E71ADB"/>
    <w:rsid w:val="00E73869"/>
    <w:rsid w:val="00E766F7"/>
    <w:rsid w:val="00E76DED"/>
    <w:rsid w:val="00E773B7"/>
    <w:rsid w:val="00E806D8"/>
    <w:rsid w:val="00E81166"/>
    <w:rsid w:val="00E81738"/>
    <w:rsid w:val="00E861F6"/>
    <w:rsid w:val="00E901EE"/>
    <w:rsid w:val="00E926EA"/>
    <w:rsid w:val="00E94919"/>
    <w:rsid w:val="00EA08C7"/>
    <w:rsid w:val="00EA0C27"/>
    <w:rsid w:val="00EA312F"/>
    <w:rsid w:val="00EA505C"/>
    <w:rsid w:val="00EA6109"/>
    <w:rsid w:val="00EA694D"/>
    <w:rsid w:val="00EB0C76"/>
    <w:rsid w:val="00EB1018"/>
    <w:rsid w:val="00EB2EF4"/>
    <w:rsid w:val="00EB2F88"/>
    <w:rsid w:val="00EB3B65"/>
    <w:rsid w:val="00EB4F42"/>
    <w:rsid w:val="00EB6CED"/>
    <w:rsid w:val="00EC0D02"/>
    <w:rsid w:val="00EC619D"/>
    <w:rsid w:val="00EC65C0"/>
    <w:rsid w:val="00EC712F"/>
    <w:rsid w:val="00EC771B"/>
    <w:rsid w:val="00ED14A6"/>
    <w:rsid w:val="00ED258A"/>
    <w:rsid w:val="00ED431E"/>
    <w:rsid w:val="00ED5F48"/>
    <w:rsid w:val="00EE5925"/>
    <w:rsid w:val="00EE63A7"/>
    <w:rsid w:val="00EE7177"/>
    <w:rsid w:val="00EF132F"/>
    <w:rsid w:val="00EF180C"/>
    <w:rsid w:val="00EF6CB1"/>
    <w:rsid w:val="00F009E1"/>
    <w:rsid w:val="00F01445"/>
    <w:rsid w:val="00F0640C"/>
    <w:rsid w:val="00F066D8"/>
    <w:rsid w:val="00F107AC"/>
    <w:rsid w:val="00F12954"/>
    <w:rsid w:val="00F2170D"/>
    <w:rsid w:val="00F2242E"/>
    <w:rsid w:val="00F2339B"/>
    <w:rsid w:val="00F2399B"/>
    <w:rsid w:val="00F25B42"/>
    <w:rsid w:val="00F27BAF"/>
    <w:rsid w:val="00F31AB6"/>
    <w:rsid w:val="00F36921"/>
    <w:rsid w:val="00F441E0"/>
    <w:rsid w:val="00F467BF"/>
    <w:rsid w:val="00F47930"/>
    <w:rsid w:val="00F510B5"/>
    <w:rsid w:val="00F53B9B"/>
    <w:rsid w:val="00F5446A"/>
    <w:rsid w:val="00F55825"/>
    <w:rsid w:val="00F55DA7"/>
    <w:rsid w:val="00F60204"/>
    <w:rsid w:val="00F627DD"/>
    <w:rsid w:val="00F63D12"/>
    <w:rsid w:val="00F648CF"/>
    <w:rsid w:val="00F71F90"/>
    <w:rsid w:val="00F7225E"/>
    <w:rsid w:val="00F759EC"/>
    <w:rsid w:val="00F763D7"/>
    <w:rsid w:val="00F77237"/>
    <w:rsid w:val="00F85925"/>
    <w:rsid w:val="00F85E5B"/>
    <w:rsid w:val="00F864A9"/>
    <w:rsid w:val="00F864CE"/>
    <w:rsid w:val="00F90767"/>
    <w:rsid w:val="00F96D1A"/>
    <w:rsid w:val="00FA1971"/>
    <w:rsid w:val="00FA23C6"/>
    <w:rsid w:val="00FA24B4"/>
    <w:rsid w:val="00FA5802"/>
    <w:rsid w:val="00FA7CFC"/>
    <w:rsid w:val="00FB0AA3"/>
    <w:rsid w:val="00FC1153"/>
    <w:rsid w:val="00FC19FE"/>
    <w:rsid w:val="00FC1FDD"/>
    <w:rsid w:val="00FC2F60"/>
    <w:rsid w:val="00FD093B"/>
    <w:rsid w:val="00FD1386"/>
    <w:rsid w:val="00FD310D"/>
    <w:rsid w:val="00FD4055"/>
    <w:rsid w:val="00FD5C91"/>
    <w:rsid w:val="00FD629D"/>
    <w:rsid w:val="00FE0415"/>
    <w:rsid w:val="00FE17E4"/>
    <w:rsid w:val="00FE36D0"/>
    <w:rsid w:val="00FF020C"/>
    <w:rsid w:val="00FF27EA"/>
    <w:rsid w:val="00FF4FD9"/>
    <w:rsid w:val="00FF54BD"/>
    <w:rsid w:val="00FF70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57BE6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170D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70D"/>
    <w:pPr>
      <w:keepNext/>
      <w:keepLines/>
      <w:bidi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170D"/>
    <w:pPr>
      <w:keepNext/>
      <w:keepLines/>
      <w:bidi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70D"/>
    <w:pPr>
      <w:keepNext/>
      <w:keepLines/>
      <w:bidi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F55"/>
  </w:style>
  <w:style w:type="paragraph" w:styleId="Footer">
    <w:name w:val="footer"/>
    <w:basedOn w:val="Normal"/>
    <w:link w:val="Foot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F55"/>
  </w:style>
  <w:style w:type="paragraph" w:styleId="ListParagraph">
    <w:name w:val="List Paragraph"/>
    <w:basedOn w:val="Normal"/>
    <w:uiPriority w:val="34"/>
    <w:qFormat/>
    <w:rsid w:val="00CA3F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4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9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6B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220CB4"/>
    <w:pPr>
      <w:bidi/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0CB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0CB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0CB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93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0E543B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TitleChar">
    <w:name w:val="Title Char"/>
    <w:basedOn w:val="DefaultParagraphFont"/>
    <w:link w:val="Title"/>
    <w:rsid w:val="000E543B"/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70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170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170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170D"/>
    <w:rPr>
      <w:rFonts w:ascii="Cambria" w:eastAsia="Times New Roman" w:hAnsi="Cambria" w:cs="Times New Roman"/>
      <w:color w:val="243F60"/>
    </w:rPr>
  </w:style>
  <w:style w:type="paragraph" w:styleId="NoSpacing">
    <w:name w:val="No Spacing"/>
    <w:uiPriority w:val="1"/>
    <w:qFormat/>
    <w:rsid w:val="009678A1"/>
    <w:pPr>
      <w:bidi/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rsid w:val="005C56AF"/>
    <w:rPr>
      <w:color w:val="0000FF"/>
      <w:u w:val="single"/>
    </w:rPr>
  </w:style>
  <w:style w:type="paragraph" w:customStyle="1" w:styleId="small">
    <w:name w:val="small"/>
    <w:basedOn w:val="Normal"/>
    <w:rsid w:val="00E71A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170D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70D"/>
    <w:pPr>
      <w:keepNext/>
      <w:keepLines/>
      <w:bidi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170D"/>
    <w:pPr>
      <w:keepNext/>
      <w:keepLines/>
      <w:bidi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170D"/>
    <w:pPr>
      <w:keepNext/>
      <w:keepLines/>
      <w:bidi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F55"/>
  </w:style>
  <w:style w:type="paragraph" w:styleId="Footer">
    <w:name w:val="footer"/>
    <w:basedOn w:val="Normal"/>
    <w:link w:val="FooterChar"/>
    <w:uiPriority w:val="99"/>
    <w:unhideWhenUsed/>
    <w:rsid w:val="00CA3F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F55"/>
  </w:style>
  <w:style w:type="paragraph" w:styleId="ListParagraph">
    <w:name w:val="List Paragraph"/>
    <w:basedOn w:val="Normal"/>
    <w:uiPriority w:val="34"/>
    <w:qFormat/>
    <w:rsid w:val="00CA3F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4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9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6B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220CB4"/>
    <w:pPr>
      <w:bidi/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0CB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0CB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0CB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20CB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93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0E543B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TitleChar">
    <w:name w:val="Title Char"/>
    <w:basedOn w:val="DefaultParagraphFont"/>
    <w:link w:val="Title"/>
    <w:rsid w:val="000E543B"/>
    <w:rPr>
      <w:rFonts w:ascii="Times New Roman" w:eastAsia="Times New Roman" w:hAnsi="Times New Roman" w:cs="Times New Roman"/>
      <w:b/>
      <w:bCs/>
      <w:sz w:val="44"/>
      <w:szCs w:val="44"/>
      <w:bdr w:val="thinThickThinSmallGap" w:sz="24" w:space="0" w:color="auto"/>
      <w:lang w:eastAsia="ar-SA" w:bidi="ar-IQ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70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170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170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170D"/>
    <w:rPr>
      <w:rFonts w:ascii="Cambria" w:eastAsia="Times New Roman" w:hAnsi="Cambria" w:cs="Times New Roman"/>
      <w:color w:val="243F60"/>
    </w:rPr>
  </w:style>
  <w:style w:type="paragraph" w:styleId="NoSpacing">
    <w:name w:val="No Spacing"/>
    <w:uiPriority w:val="1"/>
    <w:qFormat/>
    <w:rsid w:val="009678A1"/>
    <w:pPr>
      <w:bidi/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rsid w:val="005C56AF"/>
    <w:rPr>
      <w:color w:val="0000FF"/>
      <w:u w:val="single"/>
    </w:rPr>
  </w:style>
  <w:style w:type="paragraph" w:customStyle="1" w:styleId="small">
    <w:name w:val="small"/>
    <w:basedOn w:val="Normal"/>
    <w:rsid w:val="00E71A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54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24926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19986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663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1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71215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2746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3804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0812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415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447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8977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0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8501">
          <w:marLeft w:val="0"/>
          <w:marRight w:val="53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7481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1042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583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66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35804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867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76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2862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2124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4607">
          <w:marLeft w:val="0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5882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741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759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6135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8137">
          <w:marLeft w:val="0"/>
          <w:marRight w:val="13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25590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96134">
          <w:marLeft w:val="0"/>
          <w:marRight w:val="6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32D8B47B1594608ACEFE6C257786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26DB0-D395-4F58-ADFE-65B5DB97D5A4}"/>
      </w:docPartPr>
      <w:docPartBody>
        <w:p w:rsidR="001F5B33" w:rsidRDefault="00BB67C4" w:rsidP="00BB67C4">
          <w:pPr>
            <w:pStyle w:val="232D8B47B1594608ACEFE6C2577864B4"/>
          </w:pPr>
          <w:r>
            <w:rPr>
              <w:color w:val="FFFFFF" w:themeColor="background1"/>
              <w:sz w:val="28"/>
              <w:szCs w:val="28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BB67C4"/>
    <w:rsid w:val="00020F38"/>
    <w:rsid w:val="000834EE"/>
    <w:rsid w:val="000878A6"/>
    <w:rsid w:val="000B7433"/>
    <w:rsid w:val="000F3929"/>
    <w:rsid w:val="00115533"/>
    <w:rsid w:val="00126807"/>
    <w:rsid w:val="001303A9"/>
    <w:rsid w:val="00163211"/>
    <w:rsid w:val="001743C9"/>
    <w:rsid w:val="0019409F"/>
    <w:rsid w:val="001A7F38"/>
    <w:rsid w:val="001C327E"/>
    <w:rsid w:val="001F5B33"/>
    <w:rsid w:val="00220E03"/>
    <w:rsid w:val="0024062C"/>
    <w:rsid w:val="002502F8"/>
    <w:rsid w:val="002E00B0"/>
    <w:rsid w:val="002F0415"/>
    <w:rsid w:val="00301D1B"/>
    <w:rsid w:val="003526D4"/>
    <w:rsid w:val="0038099F"/>
    <w:rsid w:val="00385D26"/>
    <w:rsid w:val="003A1E81"/>
    <w:rsid w:val="003F25D9"/>
    <w:rsid w:val="00445BF7"/>
    <w:rsid w:val="00464CE3"/>
    <w:rsid w:val="00483AC5"/>
    <w:rsid w:val="004C31EF"/>
    <w:rsid w:val="004C4DDA"/>
    <w:rsid w:val="00523D02"/>
    <w:rsid w:val="00535D55"/>
    <w:rsid w:val="0058224A"/>
    <w:rsid w:val="00584BF6"/>
    <w:rsid w:val="005F40EE"/>
    <w:rsid w:val="005F53FE"/>
    <w:rsid w:val="0064229D"/>
    <w:rsid w:val="0064324B"/>
    <w:rsid w:val="00652B6D"/>
    <w:rsid w:val="00667AFF"/>
    <w:rsid w:val="006941E6"/>
    <w:rsid w:val="00722906"/>
    <w:rsid w:val="00733548"/>
    <w:rsid w:val="007963CB"/>
    <w:rsid w:val="007C14B3"/>
    <w:rsid w:val="007D45EC"/>
    <w:rsid w:val="007F23C7"/>
    <w:rsid w:val="00833455"/>
    <w:rsid w:val="00856938"/>
    <w:rsid w:val="00887C4A"/>
    <w:rsid w:val="009112D8"/>
    <w:rsid w:val="00934EC6"/>
    <w:rsid w:val="0096327B"/>
    <w:rsid w:val="009B6F98"/>
    <w:rsid w:val="009D0129"/>
    <w:rsid w:val="009E4A77"/>
    <w:rsid w:val="00A32D1A"/>
    <w:rsid w:val="00A67FD2"/>
    <w:rsid w:val="00A8610D"/>
    <w:rsid w:val="00AC5424"/>
    <w:rsid w:val="00B33261"/>
    <w:rsid w:val="00B76E26"/>
    <w:rsid w:val="00B840FB"/>
    <w:rsid w:val="00BB0DB5"/>
    <w:rsid w:val="00BB67C4"/>
    <w:rsid w:val="00C534F9"/>
    <w:rsid w:val="00C92440"/>
    <w:rsid w:val="00CC7801"/>
    <w:rsid w:val="00CC7A64"/>
    <w:rsid w:val="00CD0DA9"/>
    <w:rsid w:val="00CF1207"/>
    <w:rsid w:val="00CF1EBD"/>
    <w:rsid w:val="00D06789"/>
    <w:rsid w:val="00D16ABC"/>
    <w:rsid w:val="00D5144B"/>
    <w:rsid w:val="00D75AED"/>
    <w:rsid w:val="00D9645C"/>
    <w:rsid w:val="00DA778A"/>
    <w:rsid w:val="00DA7D2E"/>
    <w:rsid w:val="00DC2336"/>
    <w:rsid w:val="00DD2386"/>
    <w:rsid w:val="00E31DCE"/>
    <w:rsid w:val="00E36BFD"/>
    <w:rsid w:val="00E854C0"/>
    <w:rsid w:val="00EC0FA5"/>
    <w:rsid w:val="00F00042"/>
    <w:rsid w:val="00F0608E"/>
    <w:rsid w:val="00F25B34"/>
    <w:rsid w:val="00F44F98"/>
    <w:rsid w:val="00F509ED"/>
    <w:rsid w:val="00F919F9"/>
    <w:rsid w:val="00FB4176"/>
    <w:rsid w:val="00FB5546"/>
    <w:rsid w:val="00FF5C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5B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2D8B47B1594608ACEFE6C2577864B4">
    <w:name w:val="232D8B47B1594608ACEFE6C2577864B4"/>
    <w:rsid w:val="00BB67C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90AC1F-B3D2-4E1C-846B-BBB2DB15A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1</Words>
  <Characters>251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إستمارات الترقيات العلمية في الجامعة العراقية</vt:lpstr>
      <vt:lpstr>إستمارات الترقيات العلمية في الجامعة العراقية</vt:lpstr>
    </vt:vector>
  </TitlesOfParts>
  <Company>Grizli777</Company>
  <LinksUpToDate>false</LinksUpToDate>
  <CharactersWithSpaces>2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إستمارات الترقيات العلمية في الجامعة العراقية</dc:title>
  <dc:creator>Administratr</dc:creator>
  <cp:lastModifiedBy>MAZIN</cp:lastModifiedBy>
  <cp:revision>2</cp:revision>
  <cp:lastPrinted>2018-09-09T09:23:00Z</cp:lastPrinted>
  <dcterms:created xsi:type="dcterms:W3CDTF">2022-01-23T18:28:00Z</dcterms:created>
  <dcterms:modified xsi:type="dcterms:W3CDTF">2022-01-23T18:28:00Z</dcterms:modified>
</cp:coreProperties>
</file>